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BD49B" w14:textId="77777777" w:rsidR="0070552C" w:rsidRDefault="00A208B6">
      <w:pPr>
        <w:jc w:val="center"/>
        <w:rPr>
          <w:b/>
        </w:rPr>
      </w:pPr>
      <w:r>
        <w:rPr>
          <w:b/>
        </w:rPr>
        <w:t>Cenu aptauja</w:t>
      </w:r>
    </w:p>
    <w:p w14:paraId="5CA2F502" w14:textId="2472B659" w:rsidR="0070552C" w:rsidRDefault="00077EB8">
      <w:pPr>
        <w:jc w:val="center"/>
        <w:rPr>
          <w:b/>
        </w:rPr>
      </w:pPr>
      <w:r w:rsidRPr="00077EB8">
        <w:rPr>
          <w:b/>
        </w:rPr>
        <w:t>EPALE reģionālie (Rīgas, Vidzemes, Zemgales, Latgales, Kurzemes) atbalsta centri EPALE platformas lietotāju piesaistei</w:t>
      </w:r>
    </w:p>
    <w:p w14:paraId="69B39E61" w14:textId="77777777" w:rsidR="00077EB8" w:rsidRDefault="00077EB8">
      <w:pPr>
        <w:jc w:val="center"/>
        <w:rPr>
          <w:rFonts w:ascii="Oxygen Regular" w:hAnsi="Oxygen Regular"/>
          <w:b/>
          <w:caps/>
        </w:rPr>
      </w:pPr>
    </w:p>
    <w:p w14:paraId="729E3F3D" w14:textId="77777777" w:rsidR="0070552C" w:rsidRPr="00144D72" w:rsidRDefault="00A208B6">
      <w:pPr>
        <w:jc w:val="center"/>
        <w:rPr>
          <w:b/>
          <w:caps/>
        </w:rPr>
      </w:pPr>
      <w:r w:rsidRPr="00144D72">
        <w:rPr>
          <w:b/>
          <w:caps/>
        </w:rPr>
        <w:t>Tehniskā specifikācija</w:t>
      </w:r>
    </w:p>
    <w:p w14:paraId="3BED0E7B" w14:textId="77777777" w:rsidR="0070552C" w:rsidRDefault="0070552C">
      <w:pPr>
        <w:jc w:val="center"/>
        <w:rPr>
          <w:rFonts w:ascii="Oxygen Regular" w:hAnsi="Oxygen Regular"/>
        </w:rPr>
      </w:pPr>
    </w:p>
    <w:p w14:paraId="10516053" w14:textId="2050DFBE" w:rsidR="0070552C" w:rsidRPr="002F264B" w:rsidRDefault="00A208B6" w:rsidP="002F264B">
      <w:pPr>
        <w:spacing w:after="120"/>
        <w:ind w:firstLine="567"/>
        <w:jc w:val="both"/>
      </w:pPr>
      <w:r>
        <w:t xml:space="preserve">Izglītības un zinātnes ministrijas īstenotais Eiropas Komisijas </w:t>
      </w:r>
      <w:r w:rsidRPr="002F264B">
        <w:t xml:space="preserve">Erasmus+ projekts “EPALE Nacionālais atbalsta dienests” </w:t>
      </w:r>
      <w:r w:rsidR="00077EB8" w:rsidRPr="00077EB8">
        <w:t xml:space="preserve">Nr. 101196944- EPALE NSS LV — ERASMUS-EDU-2024-EPALE-IBA (Granta līguma Nr. </w:t>
      </w:r>
      <w:bookmarkStart w:id="0" w:name="_Hlk188619925"/>
      <w:r w:rsidR="00077EB8" w:rsidRPr="00077EB8">
        <w:t>101196944—EPALE NSS LV</w:t>
      </w:r>
      <w:bookmarkEnd w:id="0"/>
      <w:r w:rsidR="00077EB8" w:rsidRPr="00077EB8">
        <w:t xml:space="preserve">) </w:t>
      </w:r>
      <w:r w:rsidRPr="002F264B">
        <w:t xml:space="preserve">veic aptauju, lai iegūtu cenu piedāvājumus par  </w:t>
      </w:r>
      <w:r w:rsidR="002F264B" w:rsidRPr="002F264B">
        <w:t>Latvijas</w:t>
      </w:r>
      <w:r w:rsidR="00077EB8">
        <w:t xml:space="preserve"> EPALE</w:t>
      </w:r>
      <w:r w:rsidR="002F264B">
        <w:t xml:space="preserve"> reģionālajiem</w:t>
      </w:r>
      <w:r w:rsidR="002F264B" w:rsidRPr="002F264B">
        <w:t xml:space="preserve"> (Rīgas, Vidzemes, Latgales, Zemgales, Kurzemes) </w:t>
      </w:r>
      <w:r w:rsidR="00077EB8">
        <w:t>atbalsta centriem</w:t>
      </w:r>
      <w:r w:rsidR="002F264B" w:rsidRPr="002F264B">
        <w:t xml:space="preserve"> </w:t>
      </w:r>
      <w:r w:rsidR="00077EB8" w:rsidRPr="00077EB8">
        <w:t>EPALE funkciju koordinēšanai reģionos</w:t>
      </w:r>
      <w:r w:rsidR="00585607" w:rsidRPr="002F264B">
        <w:t>.</w:t>
      </w:r>
    </w:p>
    <w:p w14:paraId="1CE90940" w14:textId="355834E9" w:rsidR="0070552C" w:rsidRDefault="00A208B6" w:rsidP="00767E22">
      <w:pPr>
        <w:numPr>
          <w:ilvl w:val="0"/>
          <w:numId w:val="1"/>
        </w:numPr>
        <w:spacing w:after="120"/>
        <w:ind w:left="567" w:hanging="567"/>
        <w:jc w:val="both"/>
        <w:rPr>
          <w:lang w:eastAsia="en-US"/>
        </w:rPr>
      </w:pPr>
      <w:r>
        <w:rPr>
          <w:b/>
        </w:rPr>
        <w:t>Pasūtītājs:</w:t>
      </w:r>
      <w:r>
        <w:t xml:space="preserve">  </w:t>
      </w:r>
      <w:r w:rsidR="00767E22">
        <w:rPr>
          <w:lang w:eastAsia="en-US"/>
        </w:rPr>
        <w:t xml:space="preserve">Izglītības un zinātnes ministrijas īstenotais Eiropas Komisijas </w:t>
      </w:r>
      <w:r w:rsidR="00767E22" w:rsidRPr="00767E22">
        <w:rPr>
          <w:lang w:eastAsia="en-US"/>
        </w:rPr>
        <w:t>Erasmus</w:t>
      </w:r>
      <w:r w:rsidR="00767E22">
        <w:rPr>
          <w:lang w:eastAsia="en-US"/>
        </w:rPr>
        <w:t xml:space="preserve">+ projekts “EPALE Nacionālais atbalsta dienests” (Eiropas Komisijas Granta līgums Nr. </w:t>
      </w:r>
      <w:r w:rsidR="00077EB8" w:rsidRPr="00077EB8">
        <w:rPr>
          <w:lang w:eastAsia="en-US"/>
        </w:rPr>
        <w:t>101196944—EPALE NSS LV</w:t>
      </w:r>
      <w:r w:rsidR="00767E22">
        <w:rPr>
          <w:lang w:eastAsia="en-US"/>
        </w:rPr>
        <w:t xml:space="preserve">, </w:t>
      </w:r>
      <w:r w:rsidR="00767E22" w:rsidRPr="00BA6D2A">
        <w:rPr>
          <w:lang w:eastAsia="en-US"/>
        </w:rPr>
        <w:t xml:space="preserve">(projekta Nr. </w:t>
      </w:r>
      <w:r w:rsidR="00077EB8" w:rsidRPr="00077EB8">
        <w:rPr>
          <w:lang w:eastAsia="en-US"/>
        </w:rPr>
        <w:t>101196944- EPALE NSS LV — ERASMUS-EDU-2024-EPALE-IBA</w:t>
      </w:r>
      <w:r w:rsidR="00767E22">
        <w:rPr>
          <w:lang w:eastAsia="en-US"/>
        </w:rPr>
        <w:t>) (turpmāk – Projekts) Vaļņu iela 2, Rīga, LV-1050, Latvija.</w:t>
      </w:r>
    </w:p>
    <w:p w14:paraId="10D7F2D2" w14:textId="00B7B54C" w:rsidR="002F264B" w:rsidRDefault="00A208B6" w:rsidP="002F264B">
      <w:pPr>
        <w:numPr>
          <w:ilvl w:val="0"/>
          <w:numId w:val="1"/>
        </w:numPr>
        <w:spacing w:after="120"/>
        <w:ind w:left="567" w:hanging="567"/>
        <w:jc w:val="both"/>
      </w:pPr>
      <w:r>
        <w:rPr>
          <w:b/>
        </w:rPr>
        <w:t>Kontaktpersona:</w:t>
      </w:r>
      <w:r>
        <w:t xml:space="preserve"> Projekta vadītāja </w:t>
      </w:r>
      <w:r w:rsidR="00077EB8">
        <w:t>Oksana Soročina</w:t>
      </w:r>
      <w:r>
        <w:t xml:space="preserve">, tālr. </w:t>
      </w:r>
      <w:r>
        <w:rPr>
          <w:rFonts w:eastAsiaTheme="minorEastAsia"/>
        </w:rPr>
        <w:t>6</w:t>
      </w:r>
      <w:r w:rsidR="00077EB8">
        <w:rPr>
          <w:rFonts w:eastAsiaTheme="minorEastAsia"/>
        </w:rPr>
        <w:t>54</w:t>
      </w:r>
      <w:r w:rsidR="00077EB8" w:rsidRPr="00077EB8">
        <w:rPr>
          <w:rFonts w:eastAsiaTheme="minorEastAsia"/>
        </w:rPr>
        <w:t>88005</w:t>
      </w:r>
      <w:r>
        <w:t xml:space="preserve">, e-pasts: </w:t>
      </w:r>
      <w:hyperlink r:id="rId8" w:history="1">
        <w:r w:rsidR="00077EB8" w:rsidRPr="00C47765">
          <w:rPr>
            <w:rStyle w:val="Hyperlink"/>
          </w:rPr>
          <w:t>oksana.sorocina@izm.gov.lv</w:t>
        </w:r>
      </w:hyperlink>
      <w:r w:rsidR="00077EB8">
        <w:t xml:space="preserve"> </w:t>
      </w:r>
      <w:r>
        <w:t>.</w:t>
      </w:r>
    </w:p>
    <w:p w14:paraId="7EA22429" w14:textId="30E63A2D" w:rsidR="009F12E5" w:rsidRPr="009F12E5" w:rsidRDefault="00A208B6" w:rsidP="009F12E5">
      <w:pPr>
        <w:numPr>
          <w:ilvl w:val="0"/>
          <w:numId w:val="1"/>
        </w:numPr>
        <w:spacing w:before="120" w:after="120"/>
        <w:ind w:left="567" w:hanging="567"/>
        <w:jc w:val="both"/>
        <w:rPr>
          <w:b/>
        </w:rPr>
      </w:pPr>
      <w:r w:rsidRPr="009F12E5">
        <w:rPr>
          <w:b/>
        </w:rPr>
        <w:t xml:space="preserve">Cenu aptaujas priekšmets: </w:t>
      </w:r>
      <w:r w:rsidR="00077EB8" w:rsidRPr="009F12E5">
        <w:rPr>
          <w:bCs/>
        </w:rPr>
        <w:t>EPALE projekta</w:t>
      </w:r>
      <w:r w:rsidR="00077EB8" w:rsidRPr="009F12E5">
        <w:rPr>
          <w:b/>
        </w:rPr>
        <w:t xml:space="preserve"> </w:t>
      </w:r>
      <w:r w:rsidR="00077EB8" w:rsidRPr="00077EB8">
        <w:t xml:space="preserve">mērķu realizācijai nepieciešami EPALE </w:t>
      </w:r>
      <w:r w:rsidR="001760E7">
        <w:t xml:space="preserve">līdz 10 </w:t>
      </w:r>
      <w:r w:rsidR="00077EB8" w:rsidRPr="00077EB8">
        <w:t>reģionāl</w:t>
      </w:r>
      <w:r w:rsidR="001760E7">
        <w:t>ajiem</w:t>
      </w:r>
      <w:r w:rsidR="00077EB8" w:rsidRPr="00077EB8">
        <w:t xml:space="preserve"> atbalsta centri</w:t>
      </w:r>
      <w:r w:rsidR="001760E7">
        <w:t>em</w:t>
      </w:r>
      <w:r w:rsidR="00077EB8" w:rsidRPr="00077EB8">
        <w:t xml:space="preserve"> EPALE funkciju koordinēšanai reģionos, kuru </w:t>
      </w:r>
      <w:r w:rsidR="009F12E5" w:rsidRPr="009F12E5">
        <w:t xml:space="preserve">uzdevums ir piesaistīt Eiropas pieaugušo izglītības elektroniskajai platformai jaunus lietotājus, iniciēt un nodrošināt </w:t>
      </w:r>
      <w:r w:rsidR="00EA301E" w:rsidRPr="009F12E5">
        <w:t xml:space="preserve">reģionālā līmeņa </w:t>
      </w:r>
      <w:r w:rsidR="009F12E5" w:rsidRPr="009F12E5">
        <w:t xml:space="preserve">pieaugušo izglītības satura atspoguļošanu EPALE Latvija platformas sadaļās, piedalīties EPALE organizētajos pasākumos un aktivitātēs. Koordinatori nepieciešami  piecos Latvijas reģionos: Rīgā, Kurzemē, Vidzemē, Latgalē un Zemgalē.  </w:t>
      </w:r>
    </w:p>
    <w:p w14:paraId="729E94F3" w14:textId="517E8ADD" w:rsidR="0070552C" w:rsidRPr="009F12E5" w:rsidRDefault="00A208B6" w:rsidP="009F12E5">
      <w:pPr>
        <w:numPr>
          <w:ilvl w:val="0"/>
          <w:numId w:val="1"/>
        </w:numPr>
        <w:spacing w:before="120" w:after="120"/>
        <w:ind w:left="567" w:hanging="567"/>
        <w:jc w:val="both"/>
        <w:rPr>
          <w:b/>
        </w:rPr>
      </w:pPr>
      <w:r w:rsidRPr="009F12E5">
        <w:rPr>
          <w:b/>
        </w:rPr>
        <w:t>Tehniskā specifikācija:</w:t>
      </w:r>
    </w:p>
    <w:p w14:paraId="48C524D0" w14:textId="5CE5E227" w:rsidR="0070552C" w:rsidRDefault="00A208B6" w:rsidP="009F12E5">
      <w:pPr>
        <w:pStyle w:val="ListParagraph"/>
        <w:numPr>
          <w:ilvl w:val="1"/>
          <w:numId w:val="1"/>
        </w:numPr>
        <w:tabs>
          <w:tab w:val="left" w:pos="851"/>
        </w:tabs>
        <w:ind w:left="426" w:firstLine="0"/>
        <w:jc w:val="both"/>
      </w:pPr>
      <w:r w:rsidRPr="009F12E5">
        <w:rPr>
          <w:bCs/>
          <w:lang w:eastAsia="en-US"/>
        </w:rPr>
        <w:t xml:space="preserve">Pasūtītājs </w:t>
      </w:r>
      <w:proofErr w:type="spellStart"/>
      <w:r w:rsidRPr="009F12E5">
        <w:rPr>
          <w:bCs/>
          <w:lang w:eastAsia="en-US"/>
        </w:rPr>
        <w:t>pasūta</w:t>
      </w:r>
      <w:proofErr w:type="spellEnd"/>
      <w:r>
        <w:rPr>
          <w:lang w:eastAsia="en-US"/>
        </w:rPr>
        <w:t xml:space="preserve"> un Izpildītājs</w:t>
      </w:r>
      <w:r w:rsidRPr="009F12E5">
        <w:rPr>
          <w:bCs/>
          <w:lang w:eastAsia="en-US"/>
        </w:rPr>
        <w:t xml:space="preserve"> </w:t>
      </w:r>
      <w:r w:rsidR="00D86DD8">
        <w:rPr>
          <w:lang w:eastAsia="en-US"/>
        </w:rPr>
        <w:t xml:space="preserve">apņemas sniegt </w:t>
      </w:r>
      <w:r>
        <w:rPr>
          <w:lang w:eastAsia="en-US"/>
        </w:rPr>
        <w:t>š</w:t>
      </w:r>
      <w:r w:rsidR="00D86DD8">
        <w:rPr>
          <w:lang w:eastAsia="en-US"/>
        </w:rPr>
        <w:t>ādu</w:t>
      </w:r>
      <w:r w:rsidR="00A10766">
        <w:rPr>
          <w:lang w:eastAsia="en-US"/>
        </w:rPr>
        <w:t>s</w:t>
      </w:r>
      <w:r>
        <w:rPr>
          <w:lang w:eastAsia="en-US"/>
        </w:rPr>
        <w:t xml:space="preserve"> pakalpojum</w:t>
      </w:r>
      <w:r w:rsidR="00D86DD8">
        <w:rPr>
          <w:lang w:eastAsia="en-US"/>
        </w:rPr>
        <w:t>u</w:t>
      </w:r>
      <w:r w:rsidR="00A10766">
        <w:rPr>
          <w:lang w:eastAsia="en-US"/>
        </w:rPr>
        <w:t>s</w:t>
      </w:r>
      <w:r>
        <w:rPr>
          <w:lang w:eastAsia="en-US"/>
        </w:rPr>
        <w:t xml:space="preserve"> </w:t>
      </w:r>
      <w:r w:rsidR="009F12E5">
        <w:rPr>
          <w:lang w:eastAsia="en-US"/>
        </w:rPr>
        <w:t xml:space="preserve">visa Līguma darbības termiņā </w:t>
      </w:r>
      <w:r>
        <w:rPr>
          <w:lang w:eastAsia="en-US"/>
        </w:rPr>
        <w:t>(turpmāk – Pakalpojums):</w:t>
      </w:r>
    </w:p>
    <w:p w14:paraId="4BBD7E43" w14:textId="2C5369A9" w:rsidR="00767E22" w:rsidRPr="00592912" w:rsidRDefault="00767E22" w:rsidP="00767E22">
      <w:pPr>
        <w:ind w:left="426"/>
        <w:jc w:val="both"/>
        <w:rPr>
          <w:iCs/>
        </w:rPr>
      </w:pPr>
      <w:r>
        <w:rPr>
          <w:iCs/>
        </w:rPr>
        <w:t>4.1.1. noorganizēt ne mazāk kā 2 (divus</w:t>
      </w:r>
      <w:r w:rsidRPr="00592912">
        <w:rPr>
          <w:iCs/>
        </w:rPr>
        <w:t>) semināru</w:t>
      </w:r>
      <w:r>
        <w:rPr>
          <w:iCs/>
        </w:rPr>
        <w:t>s</w:t>
      </w:r>
      <w:r w:rsidRPr="00592912">
        <w:rPr>
          <w:iCs/>
        </w:rPr>
        <w:t xml:space="preserve"> </w:t>
      </w:r>
      <w:sdt>
        <w:sdtPr>
          <w:rPr>
            <w:iCs/>
          </w:rPr>
          <w:alias w:val="Title"/>
          <w:id w:val="1723348164"/>
          <w:placeholder>
            <w:docPart w:val="FD16923D756D412A83D013FC0F7DAEA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442DEB">
            <w:rPr>
              <w:iCs/>
            </w:rPr>
            <w:t>norādītā</w:t>
          </w:r>
        </w:sdtContent>
      </w:sdt>
      <w:r w:rsidRPr="00592912">
        <w:rPr>
          <w:iCs/>
        </w:rPr>
        <w:t xml:space="preserve"> reģiona pieaugušo iedzīvotāju un iestāžu pārstāvju iepazīstināšanai ar EPALE elektroniskās platformas iespējām un platformas reģistrēto lietotāju piesaistīšanai (kopā – ne mazāk kā 20 (divdesmit) dalībniekiem), uz vienu no semināriem pieaicinot Projekta ieviešanas darba grupas pārstāvjus;</w:t>
      </w:r>
    </w:p>
    <w:p w14:paraId="3FA1B02C" w14:textId="785EB7C4" w:rsidR="00767E22" w:rsidRPr="00592912" w:rsidRDefault="00767E22" w:rsidP="00767E22">
      <w:pPr>
        <w:ind w:left="426"/>
        <w:jc w:val="both"/>
        <w:rPr>
          <w:iCs/>
        </w:rPr>
      </w:pPr>
      <w:r>
        <w:rPr>
          <w:iCs/>
        </w:rPr>
        <w:t>4</w:t>
      </w:r>
      <w:r w:rsidRPr="00592912">
        <w:rPr>
          <w:iCs/>
        </w:rPr>
        <w:t>.1.2. semināru rīkošanai Izpildītājs ir tiesīgs algot pakalpojuma sniedzējus (tai skaitā par telpas nomu, ēdināšanu, pasākumu vadītājus, trenerus, koučus u.c.);</w:t>
      </w:r>
    </w:p>
    <w:p w14:paraId="38F06E0A" w14:textId="7ED9B61A" w:rsidR="00767E22" w:rsidRPr="00592912" w:rsidRDefault="00767E22" w:rsidP="00767E22">
      <w:pPr>
        <w:ind w:left="426"/>
        <w:jc w:val="both"/>
        <w:rPr>
          <w:iCs/>
        </w:rPr>
      </w:pPr>
      <w:r>
        <w:rPr>
          <w:iCs/>
        </w:rPr>
        <w:t>4</w:t>
      </w:r>
      <w:r w:rsidRPr="00592912">
        <w:rPr>
          <w:iCs/>
        </w:rPr>
        <w:t xml:space="preserve">.1.3. iesniegt Pasūtītājam </w:t>
      </w:r>
      <w:r w:rsidR="009F12E5">
        <w:rPr>
          <w:iCs/>
        </w:rPr>
        <w:t>4</w:t>
      </w:r>
      <w:r w:rsidRPr="00592912">
        <w:rPr>
          <w:iCs/>
        </w:rPr>
        <w:t>.1.1. punktā noteikto semināru darba kārtību, dalībnieku parakstu lapas, seminārā izmantoto prezentāciju izdrukas</w:t>
      </w:r>
      <w:r w:rsidR="009F12E5">
        <w:rPr>
          <w:iCs/>
        </w:rPr>
        <w:t xml:space="preserve"> un/vai failus</w:t>
      </w:r>
      <w:r w:rsidRPr="00592912">
        <w:rPr>
          <w:iCs/>
        </w:rPr>
        <w:t>, publicitātes materiālus un e-pastu sarakstu EPALE jaunumu saņemšanai;</w:t>
      </w:r>
    </w:p>
    <w:p w14:paraId="7ABA383E" w14:textId="246E5036" w:rsidR="00767E22" w:rsidRPr="00592912" w:rsidRDefault="009F12E5" w:rsidP="00767E22">
      <w:pPr>
        <w:ind w:left="426"/>
        <w:jc w:val="both"/>
        <w:rPr>
          <w:iCs/>
        </w:rPr>
      </w:pPr>
      <w:r>
        <w:rPr>
          <w:iCs/>
        </w:rPr>
        <w:t xml:space="preserve">4.1.4. </w:t>
      </w:r>
      <w:r w:rsidR="00767E22" w:rsidRPr="00592912">
        <w:rPr>
          <w:iCs/>
        </w:rPr>
        <w:t xml:space="preserve">piesaistīt EPALE.lv </w:t>
      </w:r>
      <w:r w:rsidR="00767E22">
        <w:rPr>
          <w:iCs/>
        </w:rPr>
        <w:t>platformai kopumā ne mazāk kā 30</w:t>
      </w:r>
      <w:r w:rsidR="00767E22" w:rsidRPr="00592912">
        <w:rPr>
          <w:iCs/>
        </w:rPr>
        <w:t xml:space="preserve"> (</w:t>
      </w:r>
      <w:r w:rsidR="00767E22">
        <w:rPr>
          <w:iCs/>
        </w:rPr>
        <w:t>trīsdesmit</w:t>
      </w:r>
      <w:r w:rsidR="00767E22" w:rsidRPr="00592912">
        <w:rPr>
          <w:iCs/>
        </w:rPr>
        <w:t xml:space="preserve">) jaunus reģistrētos lietotājus no </w:t>
      </w:r>
      <w:sdt>
        <w:sdtPr>
          <w:rPr>
            <w:iCs/>
          </w:rPr>
          <w:alias w:val="Title"/>
          <w:id w:val="147657686"/>
          <w:placeholder>
            <w:docPart w:val="7867F54721804E67A31EFB8B8176979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442DEB">
            <w:rPr>
              <w:iCs/>
            </w:rPr>
            <w:t>norādītā</w:t>
          </w:r>
        </w:sdtContent>
      </w:sdt>
      <w:r w:rsidR="00767E22" w:rsidRPr="00592912">
        <w:rPr>
          <w:iCs/>
        </w:rPr>
        <w:t xml:space="preserve"> reģiona;</w:t>
      </w:r>
    </w:p>
    <w:p w14:paraId="550C8EB8" w14:textId="2CE8798C" w:rsidR="00767E22" w:rsidRPr="001C1602" w:rsidRDefault="00767E22" w:rsidP="00767E22">
      <w:pPr>
        <w:ind w:left="426"/>
        <w:jc w:val="both"/>
        <w:rPr>
          <w:iCs/>
        </w:rPr>
      </w:pPr>
      <w:r>
        <w:rPr>
          <w:iCs/>
        </w:rPr>
        <w:t>4</w:t>
      </w:r>
      <w:r w:rsidRPr="001C1602">
        <w:rPr>
          <w:iCs/>
        </w:rPr>
        <w:t xml:space="preserve">.1.5. publicēt EPALE lv. kalendārā ne mazāk kā </w:t>
      </w:r>
      <w:r w:rsidR="009F12E5">
        <w:rPr>
          <w:iCs/>
        </w:rPr>
        <w:t>8</w:t>
      </w:r>
      <w:r w:rsidRPr="001C1602">
        <w:rPr>
          <w:iCs/>
        </w:rPr>
        <w:t xml:space="preserve"> (</w:t>
      </w:r>
      <w:r w:rsidR="009F12E5">
        <w:rPr>
          <w:iCs/>
        </w:rPr>
        <w:t>astoņus</w:t>
      </w:r>
      <w:r w:rsidRPr="001C1602">
        <w:rPr>
          <w:iCs/>
        </w:rPr>
        <w:t xml:space="preserve">) </w:t>
      </w:r>
      <w:r w:rsidR="009F12E5">
        <w:rPr>
          <w:iCs/>
        </w:rPr>
        <w:t xml:space="preserve">norādītajā reģionā </w:t>
      </w:r>
      <w:r w:rsidRPr="001C1602">
        <w:rPr>
          <w:iCs/>
        </w:rPr>
        <w:t>gaidāmos notikumus</w:t>
      </w:r>
      <w:r w:rsidR="009F12E5">
        <w:rPr>
          <w:iCs/>
        </w:rPr>
        <w:t xml:space="preserve"> ( 4 notikumi</w:t>
      </w:r>
      <w:r w:rsidRPr="001C1602">
        <w:rPr>
          <w:iCs/>
        </w:rPr>
        <w:t xml:space="preserve"> gadā</w:t>
      </w:r>
      <w:r w:rsidR="009F12E5">
        <w:rPr>
          <w:iCs/>
        </w:rPr>
        <w:t>)</w:t>
      </w:r>
      <w:r w:rsidRPr="001C1602">
        <w:rPr>
          <w:iCs/>
        </w:rPr>
        <w:t xml:space="preserve">; </w:t>
      </w:r>
    </w:p>
    <w:p w14:paraId="5DCC0DC5" w14:textId="57316CD3" w:rsidR="00767E22" w:rsidRPr="001C1602" w:rsidRDefault="00767E22" w:rsidP="00767E22">
      <w:pPr>
        <w:ind w:left="426"/>
        <w:jc w:val="both"/>
        <w:rPr>
          <w:iCs/>
        </w:rPr>
      </w:pPr>
      <w:r>
        <w:rPr>
          <w:iCs/>
        </w:rPr>
        <w:t>4</w:t>
      </w:r>
      <w:r w:rsidRPr="001C1602">
        <w:rPr>
          <w:iCs/>
        </w:rPr>
        <w:t>.1.6. nodrošināt ne</w:t>
      </w:r>
      <w:r>
        <w:rPr>
          <w:iCs/>
        </w:rPr>
        <w:t xml:space="preserve"> mazāk kā </w:t>
      </w:r>
      <w:r w:rsidR="009F12E5">
        <w:rPr>
          <w:iCs/>
        </w:rPr>
        <w:t>28</w:t>
      </w:r>
      <w:r>
        <w:rPr>
          <w:iCs/>
        </w:rPr>
        <w:t xml:space="preserve"> (</w:t>
      </w:r>
      <w:r w:rsidR="009F12E5">
        <w:rPr>
          <w:iCs/>
        </w:rPr>
        <w:t>divdesmit astoņu</w:t>
      </w:r>
      <w:r w:rsidRPr="001C1602">
        <w:rPr>
          <w:iCs/>
        </w:rPr>
        <w:t xml:space="preserve">) ziņu publikācijas (ne mazāk kā </w:t>
      </w:r>
      <w:r w:rsidR="009F12E5">
        <w:rPr>
          <w:iCs/>
        </w:rPr>
        <w:t>14</w:t>
      </w:r>
      <w:r w:rsidRPr="001C1602">
        <w:rPr>
          <w:iCs/>
        </w:rPr>
        <w:t xml:space="preserve"> (</w:t>
      </w:r>
      <w:r w:rsidR="009F12E5">
        <w:rPr>
          <w:iCs/>
        </w:rPr>
        <w:t>četrpadsmit</w:t>
      </w:r>
      <w:r w:rsidRPr="001C1602">
        <w:rPr>
          <w:iCs/>
        </w:rPr>
        <w:t xml:space="preserve">) ziņas </w:t>
      </w:r>
      <w:r w:rsidR="009F12E5">
        <w:rPr>
          <w:iCs/>
        </w:rPr>
        <w:t>gadā</w:t>
      </w:r>
      <w:r w:rsidRPr="001C1602">
        <w:rPr>
          <w:iCs/>
        </w:rPr>
        <w:t xml:space="preserve">) par aktualitātēm pieaugušo izglītībā </w:t>
      </w:r>
      <w:sdt>
        <w:sdtPr>
          <w:rPr>
            <w:iCs/>
          </w:rPr>
          <w:alias w:val="Title"/>
          <w:id w:val="1121672821"/>
          <w:placeholder>
            <w:docPart w:val="2CE8FD524D4846A4B4A277BCCD64CAF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442DEB">
            <w:rPr>
              <w:iCs/>
            </w:rPr>
            <w:t>norādītā</w:t>
          </w:r>
        </w:sdtContent>
      </w:sdt>
      <w:r w:rsidRPr="001C1602">
        <w:rPr>
          <w:iCs/>
        </w:rPr>
        <w:t xml:space="preserve"> reģionā un </w:t>
      </w:r>
      <w:r w:rsidR="00927B76">
        <w:rPr>
          <w:iCs/>
        </w:rPr>
        <w:t>ikmēnesi</w:t>
      </w:r>
      <w:r w:rsidRPr="001C1602">
        <w:rPr>
          <w:iCs/>
        </w:rPr>
        <w:t xml:space="preserve"> ievietot tās EPALE.lv platformā; </w:t>
      </w:r>
    </w:p>
    <w:p w14:paraId="7839321A" w14:textId="608CD54D" w:rsidR="00767E22" w:rsidRPr="001C1602" w:rsidRDefault="00767E22" w:rsidP="00767E22">
      <w:pPr>
        <w:ind w:left="426"/>
        <w:jc w:val="both"/>
        <w:rPr>
          <w:iCs/>
        </w:rPr>
      </w:pPr>
      <w:r>
        <w:rPr>
          <w:iCs/>
        </w:rPr>
        <w:t>4</w:t>
      </w:r>
      <w:r w:rsidRPr="001C1602">
        <w:rPr>
          <w:iCs/>
        </w:rPr>
        <w:t xml:space="preserve">.1.7. </w:t>
      </w:r>
      <w:r w:rsidR="00927B76">
        <w:rPr>
          <w:iCs/>
        </w:rPr>
        <w:t>nodrošināt</w:t>
      </w:r>
      <w:r w:rsidRPr="001C1602">
        <w:rPr>
          <w:iCs/>
        </w:rPr>
        <w:t xml:space="preserve"> ne mazāk kā </w:t>
      </w:r>
      <w:r w:rsidR="00927B76">
        <w:rPr>
          <w:iCs/>
        </w:rPr>
        <w:t>16</w:t>
      </w:r>
      <w:r w:rsidRPr="001C1602">
        <w:rPr>
          <w:iCs/>
        </w:rPr>
        <w:t xml:space="preserve"> (</w:t>
      </w:r>
      <w:r w:rsidR="00927B76">
        <w:rPr>
          <w:iCs/>
        </w:rPr>
        <w:t>sešpadsmit</w:t>
      </w:r>
      <w:r w:rsidRPr="001C1602">
        <w:rPr>
          <w:iCs/>
        </w:rPr>
        <w:t>) EPALE.lv platformas rakstu komentāru</w:t>
      </w:r>
      <w:r w:rsidR="00927B76">
        <w:rPr>
          <w:iCs/>
        </w:rPr>
        <w:t xml:space="preserve"> ierakstus</w:t>
      </w:r>
      <w:r w:rsidRPr="001C1602">
        <w:rPr>
          <w:iCs/>
        </w:rPr>
        <w:t xml:space="preserve"> (ne mazāk kā </w:t>
      </w:r>
      <w:r w:rsidR="00927B76">
        <w:rPr>
          <w:iCs/>
        </w:rPr>
        <w:t>8</w:t>
      </w:r>
      <w:r w:rsidRPr="001C1602">
        <w:rPr>
          <w:iCs/>
        </w:rPr>
        <w:t xml:space="preserve"> (</w:t>
      </w:r>
      <w:r w:rsidR="00927B76">
        <w:rPr>
          <w:iCs/>
        </w:rPr>
        <w:t>astoņus)</w:t>
      </w:r>
      <w:r w:rsidRPr="001C1602">
        <w:rPr>
          <w:iCs/>
        </w:rPr>
        <w:t xml:space="preserve"> komentāru</w:t>
      </w:r>
      <w:r w:rsidR="00927B76">
        <w:rPr>
          <w:iCs/>
        </w:rPr>
        <w:t xml:space="preserve"> ierakstus</w:t>
      </w:r>
      <w:r w:rsidRPr="001C1602">
        <w:rPr>
          <w:iCs/>
        </w:rPr>
        <w:t xml:space="preserve"> </w:t>
      </w:r>
      <w:r w:rsidR="00927B76">
        <w:rPr>
          <w:iCs/>
        </w:rPr>
        <w:t>gadā</w:t>
      </w:r>
      <w:r w:rsidRPr="001C1602">
        <w:rPr>
          <w:iCs/>
        </w:rPr>
        <w:t>);</w:t>
      </w:r>
    </w:p>
    <w:p w14:paraId="45441318" w14:textId="6BF9D2AA" w:rsidR="00767E22" w:rsidRPr="001C1602" w:rsidRDefault="00767E22" w:rsidP="00767E22">
      <w:pPr>
        <w:ind w:left="426"/>
        <w:jc w:val="both"/>
        <w:rPr>
          <w:iCs/>
        </w:rPr>
      </w:pPr>
      <w:r>
        <w:rPr>
          <w:iCs/>
        </w:rPr>
        <w:t>4</w:t>
      </w:r>
      <w:r w:rsidRPr="001C1602">
        <w:rPr>
          <w:iCs/>
        </w:rPr>
        <w:t xml:space="preserve">.1.8. </w:t>
      </w:r>
      <w:r w:rsidR="00927B76">
        <w:rPr>
          <w:iCs/>
        </w:rPr>
        <w:t>nodrošināt</w:t>
      </w:r>
      <w:r w:rsidRPr="001C1602">
        <w:rPr>
          <w:iCs/>
        </w:rPr>
        <w:t xml:space="preserve"> ne mazāk kā </w:t>
      </w:r>
      <w:r w:rsidR="00927B76">
        <w:rPr>
          <w:iCs/>
        </w:rPr>
        <w:t>24</w:t>
      </w:r>
      <w:r w:rsidRPr="001C1602">
        <w:rPr>
          <w:iCs/>
        </w:rPr>
        <w:t xml:space="preserve"> (</w:t>
      </w:r>
      <w:r w:rsidR="00927B76">
        <w:rPr>
          <w:iCs/>
        </w:rPr>
        <w:t>divdesmit četras</w:t>
      </w:r>
      <w:r w:rsidRPr="001C1602">
        <w:rPr>
          <w:iCs/>
        </w:rPr>
        <w:t>) EPALE.lv emuāru rakstu</w:t>
      </w:r>
      <w:r w:rsidR="00927B76">
        <w:rPr>
          <w:iCs/>
        </w:rPr>
        <w:t xml:space="preserve"> publikācijas</w:t>
      </w:r>
      <w:r w:rsidRPr="001C1602">
        <w:rPr>
          <w:iCs/>
        </w:rPr>
        <w:t xml:space="preserve"> (ne mazāk kā </w:t>
      </w:r>
      <w:r w:rsidR="00927B76">
        <w:rPr>
          <w:iCs/>
        </w:rPr>
        <w:t>12</w:t>
      </w:r>
      <w:r w:rsidRPr="001C1602">
        <w:rPr>
          <w:iCs/>
        </w:rPr>
        <w:t xml:space="preserve"> (</w:t>
      </w:r>
      <w:r w:rsidR="00927B76">
        <w:rPr>
          <w:iCs/>
        </w:rPr>
        <w:t>divpadsmit</w:t>
      </w:r>
      <w:r w:rsidRPr="001C1602">
        <w:rPr>
          <w:iCs/>
        </w:rPr>
        <w:t>) emuāru</w:t>
      </w:r>
      <w:r w:rsidR="00927B76">
        <w:rPr>
          <w:iCs/>
        </w:rPr>
        <w:t xml:space="preserve"> rakstu publikācijas</w:t>
      </w:r>
      <w:r w:rsidRPr="001C1602">
        <w:rPr>
          <w:iCs/>
        </w:rPr>
        <w:t xml:space="preserve"> </w:t>
      </w:r>
      <w:r w:rsidR="00927B76">
        <w:rPr>
          <w:iCs/>
        </w:rPr>
        <w:t>gadā</w:t>
      </w:r>
      <w:r w:rsidRPr="001C1602">
        <w:rPr>
          <w:iCs/>
        </w:rPr>
        <w:t>);</w:t>
      </w:r>
    </w:p>
    <w:p w14:paraId="5F9D5F1A" w14:textId="796442EA" w:rsidR="00767E22" w:rsidRPr="001C1602" w:rsidRDefault="00767E22" w:rsidP="00767E22">
      <w:pPr>
        <w:ind w:left="426"/>
        <w:jc w:val="both"/>
        <w:rPr>
          <w:iCs/>
        </w:rPr>
      </w:pPr>
      <w:r>
        <w:rPr>
          <w:iCs/>
        </w:rPr>
        <w:t>4</w:t>
      </w:r>
      <w:r w:rsidRPr="001C1602">
        <w:rPr>
          <w:iCs/>
        </w:rPr>
        <w:t xml:space="preserve">.1.9. nodrošināt ne mazāk kā </w:t>
      </w:r>
      <w:r w:rsidR="00927B76">
        <w:rPr>
          <w:iCs/>
        </w:rPr>
        <w:t>10</w:t>
      </w:r>
      <w:r w:rsidRPr="001C1602">
        <w:rPr>
          <w:iCs/>
        </w:rPr>
        <w:t xml:space="preserve"> (</w:t>
      </w:r>
      <w:r w:rsidR="00927B76">
        <w:rPr>
          <w:iCs/>
        </w:rPr>
        <w:t>desmit</w:t>
      </w:r>
      <w:r w:rsidRPr="001C1602">
        <w:rPr>
          <w:iCs/>
        </w:rPr>
        <w:t>) resursu</w:t>
      </w:r>
      <w:r w:rsidR="00927B76">
        <w:rPr>
          <w:iCs/>
        </w:rPr>
        <w:t xml:space="preserve"> augšupielādi</w:t>
      </w:r>
      <w:r w:rsidRPr="001C1602">
        <w:rPr>
          <w:iCs/>
        </w:rPr>
        <w:t xml:space="preserve"> </w:t>
      </w:r>
      <w:r w:rsidR="00927B76">
        <w:rPr>
          <w:iCs/>
        </w:rPr>
        <w:t xml:space="preserve">EPALE.lv platformas resursu centrā (ne mazāk kā 5 (piecu) resursu augšupielādi gadā) </w:t>
      </w:r>
      <w:r w:rsidR="00442DEB" w:rsidRPr="00927B76">
        <w:rPr>
          <w:iCs/>
        </w:rPr>
        <w:t>par pieaugušo izglītības jautājumiem</w:t>
      </w:r>
      <w:r w:rsidR="00442DEB">
        <w:rPr>
          <w:iCs/>
        </w:rPr>
        <w:t xml:space="preserve"> </w:t>
      </w:r>
      <w:r w:rsidRPr="001C1602">
        <w:rPr>
          <w:iCs/>
        </w:rPr>
        <w:t xml:space="preserve">(piem., </w:t>
      </w:r>
      <w:r w:rsidR="00927B76">
        <w:rPr>
          <w:iCs/>
        </w:rPr>
        <w:t>atvērtie izglītības resursi</w:t>
      </w:r>
      <w:r w:rsidRPr="001C1602">
        <w:rPr>
          <w:iCs/>
        </w:rPr>
        <w:t xml:space="preserve">, mācību materiāli, </w:t>
      </w:r>
      <w:r w:rsidR="00442DEB">
        <w:rPr>
          <w:iCs/>
        </w:rPr>
        <w:t xml:space="preserve">norādītā reģiona </w:t>
      </w:r>
      <w:r w:rsidR="00442DEB">
        <w:rPr>
          <w:iCs/>
        </w:rPr>
        <w:lastRenderedPageBreak/>
        <w:t xml:space="preserve">pieaugušo īstenotāju </w:t>
      </w:r>
      <w:r w:rsidRPr="001C1602">
        <w:rPr>
          <w:iCs/>
        </w:rPr>
        <w:t>labās prakses piemēri, realizēto projektu izplatīšanas materiāli, pētījumi u.tml.)</w:t>
      </w:r>
      <w:r w:rsidR="00927B76">
        <w:rPr>
          <w:iCs/>
        </w:rPr>
        <w:t>;</w:t>
      </w:r>
      <w:r w:rsidRPr="001C1602">
        <w:rPr>
          <w:iCs/>
        </w:rPr>
        <w:t xml:space="preserve"> </w:t>
      </w:r>
    </w:p>
    <w:p w14:paraId="33564B0D" w14:textId="5D2F2B4B" w:rsidR="00767E22" w:rsidRPr="001C1602" w:rsidRDefault="00767E22" w:rsidP="00767E22">
      <w:pPr>
        <w:ind w:left="426"/>
        <w:jc w:val="both"/>
        <w:rPr>
          <w:iCs/>
        </w:rPr>
      </w:pPr>
      <w:r>
        <w:rPr>
          <w:iCs/>
        </w:rPr>
        <w:t>4</w:t>
      </w:r>
      <w:r w:rsidRPr="001C1602">
        <w:rPr>
          <w:iCs/>
        </w:rPr>
        <w:t xml:space="preserve">.1.10. piedalīties vismaz </w:t>
      </w:r>
      <w:r w:rsidR="00442DEB">
        <w:rPr>
          <w:iCs/>
        </w:rPr>
        <w:t xml:space="preserve">10 </w:t>
      </w:r>
      <w:r w:rsidRPr="001C1602">
        <w:rPr>
          <w:iCs/>
        </w:rPr>
        <w:t>(</w:t>
      </w:r>
      <w:r w:rsidR="00442DEB">
        <w:rPr>
          <w:iCs/>
        </w:rPr>
        <w:t>desmit</w:t>
      </w:r>
      <w:r w:rsidRPr="001C1602">
        <w:rPr>
          <w:iCs/>
        </w:rPr>
        <w:t>) EPALE.lv platformā rīkotajās diskusijās</w:t>
      </w:r>
      <w:r>
        <w:rPr>
          <w:iCs/>
        </w:rPr>
        <w:t xml:space="preserve"> </w:t>
      </w:r>
      <w:r w:rsidRPr="001C1602">
        <w:rPr>
          <w:iCs/>
        </w:rPr>
        <w:t>ar vismaz 1 (vienu) komentāru angļu vai latviešu valodā katrā no tām;</w:t>
      </w:r>
    </w:p>
    <w:p w14:paraId="108A0D10" w14:textId="7FF880CA" w:rsidR="00767E22" w:rsidRPr="001C1602" w:rsidRDefault="00767E22" w:rsidP="00767E22">
      <w:pPr>
        <w:ind w:left="426"/>
        <w:jc w:val="both"/>
        <w:rPr>
          <w:iCs/>
        </w:rPr>
      </w:pPr>
      <w:r>
        <w:rPr>
          <w:iCs/>
        </w:rPr>
        <w:t>4.1.11</w:t>
      </w:r>
      <w:r w:rsidRPr="001C1602">
        <w:rPr>
          <w:iCs/>
        </w:rPr>
        <w:t>. piedalīties EPALE Latvija</w:t>
      </w:r>
      <w:r w:rsidR="00442DEB">
        <w:rPr>
          <w:iCs/>
        </w:rPr>
        <w:t xml:space="preserve"> projekta ieviešanas </w:t>
      </w:r>
      <w:r w:rsidRPr="001C1602">
        <w:rPr>
          <w:iCs/>
        </w:rPr>
        <w:t xml:space="preserve">grupas organizētajās mācībās (piem., semināros, vebināros u.c.), kā arī piesaistīt citus </w:t>
      </w:r>
      <w:r w:rsidR="00442DEB">
        <w:rPr>
          <w:iCs/>
        </w:rPr>
        <w:t xml:space="preserve">norādītā reģiona </w:t>
      </w:r>
      <w:r w:rsidRPr="001C1602">
        <w:rPr>
          <w:iCs/>
        </w:rPr>
        <w:t>dalībniekus;</w:t>
      </w:r>
    </w:p>
    <w:p w14:paraId="1B23E267" w14:textId="355BDAA0" w:rsidR="00767E22" w:rsidRPr="001C1602" w:rsidRDefault="00767E22" w:rsidP="00767E22">
      <w:pPr>
        <w:ind w:left="426"/>
        <w:jc w:val="both"/>
        <w:rPr>
          <w:iCs/>
        </w:rPr>
      </w:pPr>
      <w:r>
        <w:rPr>
          <w:iCs/>
        </w:rPr>
        <w:t>4.1.12</w:t>
      </w:r>
      <w:r w:rsidRPr="001C1602">
        <w:rPr>
          <w:iCs/>
        </w:rPr>
        <w:t xml:space="preserve">. </w:t>
      </w:r>
      <w:r w:rsidR="00442DEB" w:rsidRPr="001C1602">
        <w:rPr>
          <w:iCs/>
        </w:rPr>
        <w:t xml:space="preserve">piedalīties </w:t>
      </w:r>
      <w:r w:rsidRPr="001C1602">
        <w:rPr>
          <w:iCs/>
        </w:rPr>
        <w:t xml:space="preserve">vismaz </w:t>
      </w:r>
      <w:r w:rsidR="00442DEB">
        <w:rPr>
          <w:iCs/>
        </w:rPr>
        <w:t>divas</w:t>
      </w:r>
      <w:r w:rsidRPr="001C1602">
        <w:rPr>
          <w:iCs/>
        </w:rPr>
        <w:t xml:space="preserve"> (</w:t>
      </w:r>
      <w:r w:rsidR="00442DEB">
        <w:rPr>
          <w:iCs/>
        </w:rPr>
        <w:t>2</w:t>
      </w:r>
      <w:r w:rsidRPr="001C1602">
        <w:rPr>
          <w:iCs/>
        </w:rPr>
        <w:t>) reiz</w:t>
      </w:r>
      <w:r w:rsidR="00442DEB">
        <w:rPr>
          <w:iCs/>
        </w:rPr>
        <w:t>es</w:t>
      </w:r>
      <w:r w:rsidRPr="001C1602">
        <w:rPr>
          <w:iCs/>
        </w:rPr>
        <w:t xml:space="preserve"> </w:t>
      </w:r>
      <w:sdt>
        <w:sdtPr>
          <w:rPr>
            <w:iCs/>
          </w:rPr>
          <w:alias w:val="Title"/>
          <w:id w:val="601946680"/>
          <w:placeholder>
            <w:docPart w:val="218B20306CBA474B8B61E0A6A4A5409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9F12E5">
            <w:rPr>
              <w:iCs/>
            </w:rPr>
            <w:t>norādīt</w:t>
          </w:r>
          <w:r w:rsidR="00442DEB">
            <w:rPr>
              <w:iCs/>
            </w:rPr>
            <w:t>ā</w:t>
          </w:r>
        </w:sdtContent>
      </w:sdt>
      <w:r w:rsidRPr="001C1602">
        <w:rPr>
          <w:iCs/>
        </w:rPr>
        <w:t xml:space="preserve"> reģionā notiekoš</w:t>
      </w:r>
      <w:r w:rsidR="00442DEB">
        <w:rPr>
          <w:iCs/>
        </w:rPr>
        <w:t>ajo</w:t>
      </w:r>
      <w:r w:rsidRPr="001C1602">
        <w:rPr>
          <w:iCs/>
        </w:rPr>
        <w:t>s pasākumos saistībā ar pieaugušo izglītību, iepazīstinot ar EPALE.lv platformu</w:t>
      </w:r>
      <w:r w:rsidR="00442DEB">
        <w:rPr>
          <w:iCs/>
        </w:rPr>
        <w:t>, tās saturu un iespējām</w:t>
      </w:r>
      <w:r w:rsidRPr="001C1602">
        <w:rPr>
          <w:iCs/>
        </w:rPr>
        <w:t>;</w:t>
      </w:r>
    </w:p>
    <w:p w14:paraId="4AB136C0" w14:textId="68BD4DB4" w:rsidR="00767E22" w:rsidRPr="001C1602" w:rsidRDefault="00767E22" w:rsidP="00767E22">
      <w:pPr>
        <w:ind w:left="426"/>
        <w:jc w:val="both"/>
        <w:rPr>
          <w:iCs/>
        </w:rPr>
      </w:pPr>
      <w:r>
        <w:rPr>
          <w:iCs/>
        </w:rPr>
        <w:t>4</w:t>
      </w:r>
      <w:r w:rsidRPr="001C1602">
        <w:rPr>
          <w:iCs/>
        </w:rPr>
        <w:t>.</w:t>
      </w:r>
      <w:r w:rsidR="000A56AF">
        <w:rPr>
          <w:iCs/>
        </w:rPr>
        <w:t xml:space="preserve">1.13. </w:t>
      </w:r>
      <w:r w:rsidR="00442DEB" w:rsidRPr="001C1602">
        <w:rPr>
          <w:iCs/>
        </w:rPr>
        <w:t>iesni</w:t>
      </w:r>
      <w:r w:rsidR="00442DEB">
        <w:rPr>
          <w:iCs/>
        </w:rPr>
        <w:t xml:space="preserve">egt EPALE Latvija </w:t>
      </w:r>
      <w:r>
        <w:rPr>
          <w:iCs/>
        </w:rPr>
        <w:t>Projekta vadītāja</w:t>
      </w:r>
      <w:r w:rsidR="00EA301E">
        <w:rPr>
          <w:iCs/>
        </w:rPr>
        <w:t>m</w:t>
      </w:r>
      <w:r>
        <w:rPr>
          <w:iCs/>
        </w:rPr>
        <w:t xml:space="preserve"> </w:t>
      </w:r>
      <w:r w:rsidR="00EA301E">
        <w:rPr>
          <w:iCs/>
        </w:rPr>
        <w:t xml:space="preserve">1 (vienu) </w:t>
      </w:r>
      <w:r>
        <w:rPr>
          <w:iCs/>
        </w:rPr>
        <w:t>rakstisk</w:t>
      </w:r>
      <w:r w:rsidR="00EA301E">
        <w:rPr>
          <w:iCs/>
        </w:rPr>
        <w:t>u</w:t>
      </w:r>
      <w:r w:rsidRPr="001C1602">
        <w:rPr>
          <w:iCs/>
        </w:rPr>
        <w:t xml:space="preserve"> </w:t>
      </w:r>
      <w:proofErr w:type="spellStart"/>
      <w:r w:rsidRPr="001C1602">
        <w:rPr>
          <w:iCs/>
        </w:rPr>
        <w:t>star</w:t>
      </w:r>
      <w:r>
        <w:rPr>
          <w:iCs/>
        </w:rPr>
        <w:t>patskait</w:t>
      </w:r>
      <w:r w:rsidR="00EA301E">
        <w:rPr>
          <w:iCs/>
        </w:rPr>
        <w:t>i</w:t>
      </w:r>
      <w:proofErr w:type="spellEnd"/>
      <w:r w:rsidR="00EA301E">
        <w:rPr>
          <w:iCs/>
        </w:rPr>
        <w:t xml:space="preserve"> līdz 2025.gada 14.decembrim</w:t>
      </w:r>
      <w:r>
        <w:rPr>
          <w:iCs/>
        </w:rPr>
        <w:t xml:space="preserve"> un </w:t>
      </w:r>
      <w:r w:rsidR="00EA301E">
        <w:rPr>
          <w:iCs/>
        </w:rPr>
        <w:t xml:space="preserve">1 (vienu) </w:t>
      </w:r>
      <w:r w:rsidR="00EA301E" w:rsidRPr="001C1602">
        <w:rPr>
          <w:iCs/>
        </w:rPr>
        <w:t>rakstisku gala atsk</w:t>
      </w:r>
      <w:r w:rsidR="00EA301E">
        <w:rPr>
          <w:iCs/>
        </w:rPr>
        <w:t xml:space="preserve">aiti </w:t>
      </w:r>
      <w:r w:rsidRPr="001C1602">
        <w:rPr>
          <w:iCs/>
        </w:rPr>
        <w:t xml:space="preserve">Pasūtītājam </w:t>
      </w:r>
      <w:r w:rsidR="00EA301E">
        <w:rPr>
          <w:iCs/>
        </w:rPr>
        <w:t xml:space="preserve">līdz 2026.gada 15.decembrim </w:t>
      </w:r>
      <w:r>
        <w:rPr>
          <w:iCs/>
        </w:rPr>
        <w:t xml:space="preserve">par </w:t>
      </w:r>
      <w:r w:rsidR="00EA301E">
        <w:rPr>
          <w:iCs/>
        </w:rPr>
        <w:t>Tehniskās specifikācijas</w:t>
      </w:r>
      <w:r>
        <w:rPr>
          <w:iCs/>
        </w:rPr>
        <w:t xml:space="preserve"> 4.1.1-4</w:t>
      </w:r>
      <w:r w:rsidRPr="001C1602">
        <w:rPr>
          <w:iCs/>
        </w:rPr>
        <w:t>.1.13. apakšpunktos noteiktā izpildi.</w:t>
      </w:r>
    </w:p>
    <w:p w14:paraId="4EF58176" w14:textId="3CAD816B" w:rsidR="00A10766" w:rsidRPr="00A10766" w:rsidRDefault="00A10766" w:rsidP="00767E22">
      <w:pPr>
        <w:pStyle w:val="ListParagraph"/>
        <w:numPr>
          <w:ilvl w:val="1"/>
          <w:numId w:val="1"/>
        </w:numPr>
        <w:ind w:left="567"/>
        <w:jc w:val="both"/>
        <w:rPr>
          <w:iCs/>
        </w:rPr>
      </w:pPr>
      <w:r>
        <w:rPr>
          <w:iCs/>
        </w:rPr>
        <w:t xml:space="preserve"> Izpildītājs vismaz pēdējā gada laikā ir aktīvi darbojies pieaugušo izglītības jomā, </w:t>
      </w:r>
      <w:r w:rsidR="00FF1B9A">
        <w:rPr>
          <w:iCs/>
        </w:rPr>
        <w:t xml:space="preserve">tam ir pieredze ar starptautiskiem pieaugušo izglītības projektiem, </w:t>
      </w:r>
      <w:r>
        <w:rPr>
          <w:iCs/>
        </w:rPr>
        <w:t xml:space="preserve">kā arī ir piedalījies </w:t>
      </w:r>
      <w:r w:rsidR="00EA301E">
        <w:rPr>
          <w:iCs/>
        </w:rPr>
        <w:t>un/</w:t>
      </w:r>
      <w:r>
        <w:rPr>
          <w:iCs/>
        </w:rPr>
        <w:t xml:space="preserve">vai iesaistījies EPALE Latvija Nacionālā atbalsta dienesta organizētajās aktivitātēs. </w:t>
      </w:r>
    </w:p>
    <w:p w14:paraId="7E906199" w14:textId="77777777" w:rsidR="003A7075" w:rsidRPr="00E6306D" w:rsidRDefault="003A7075" w:rsidP="000C4695">
      <w:pPr>
        <w:ind w:left="426"/>
        <w:jc w:val="both"/>
        <w:rPr>
          <w:iCs/>
        </w:rPr>
      </w:pPr>
    </w:p>
    <w:p w14:paraId="682FB0E9" w14:textId="08FB6F56" w:rsidR="0070552C" w:rsidRDefault="00A208B6" w:rsidP="000C4695">
      <w:pPr>
        <w:pStyle w:val="ListParagraph"/>
        <w:numPr>
          <w:ilvl w:val="0"/>
          <w:numId w:val="1"/>
        </w:numPr>
        <w:ind w:left="426"/>
        <w:jc w:val="both"/>
      </w:pPr>
      <w:r w:rsidRPr="00F93DF0">
        <w:rPr>
          <w:b/>
        </w:rPr>
        <w:t>Plānotā līguma summa:</w:t>
      </w:r>
      <w:r w:rsidRPr="001309D7">
        <w:t xml:space="preserve"> </w:t>
      </w:r>
      <w:r w:rsidR="00077EB8">
        <w:rPr>
          <w:b/>
          <w:bCs/>
        </w:rPr>
        <w:t>2</w:t>
      </w:r>
      <w:r w:rsidR="00767E22">
        <w:rPr>
          <w:b/>
          <w:bCs/>
        </w:rPr>
        <w:t> </w:t>
      </w:r>
      <w:r w:rsidR="00F93DF0" w:rsidRPr="00F93DF0">
        <w:rPr>
          <w:b/>
          <w:bCs/>
        </w:rPr>
        <w:t>000</w:t>
      </w:r>
      <w:r w:rsidR="00767E22">
        <w:rPr>
          <w:b/>
          <w:bCs/>
        </w:rPr>
        <w:t>,00</w:t>
      </w:r>
      <w:r w:rsidR="00F93DF0" w:rsidRPr="00F93DF0">
        <w:rPr>
          <w:b/>
          <w:bCs/>
        </w:rPr>
        <w:t xml:space="preserve"> EUR</w:t>
      </w:r>
      <w:r w:rsidR="00F93DF0" w:rsidRPr="00EE7E67">
        <w:t xml:space="preserve"> </w:t>
      </w:r>
      <w:r w:rsidR="00F93DF0">
        <w:t xml:space="preserve">par paredzēto mērķu realizāciju </w:t>
      </w:r>
      <w:r w:rsidR="002271F5">
        <w:t xml:space="preserve">vienam </w:t>
      </w:r>
      <w:r w:rsidR="00F93DF0">
        <w:t xml:space="preserve">reģionālajam </w:t>
      </w:r>
      <w:r w:rsidR="00077EB8">
        <w:t>atbalsta centram koordinēšanas funkciju nodrošināšanai</w:t>
      </w:r>
      <w:r w:rsidR="006C2220" w:rsidRPr="00F93DF0">
        <w:rPr>
          <w:bCs/>
        </w:rPr>
        <w:t xml:space="preserve">. </w:t>
      </w:r>
      <w:r>
        <w:t>Norādītajā līgumcen</w:t>
      </w:r>
      <w:r w:rsidR="00117F85">
        <w:t>ā</w:t>
      </w:r>
      <w:r>
        <w:t xml:space="preserve"> ir ietvertas visas ar Pakalpojuma sniegšanu saistītās izmaksas, tai skaitā visi nodokļi un nodevas.</w:t>
      </w:r>
    </w:p>
    <w:p w14:paraId="08A2DBD3" w14:textId="77777777" w:rsidR="0070552C" w:rsidRDefault="0070552C" w:rsidP="000C4695">
      <w:pPr>
        <w:pStyle w:val="ListParagraph"/>
        <w:spacing w:before="120"/>
        <w:ind w:left="426"/>
        <w:jc w:val="both"/>
      </w:pPr>
    </w:p>
    <w:p w14:paraId="6AD7E6D2" w14:textId="1EA916B8" w:rsidR="0070552C" w:rsidRDefault="00A208B6" w:rsidP="000C4695">
      <w:pPr>
        <w:pStyle w:val="ListParagraph"/>
        <w:numPr>
          <w:ilvl w:val="0"/>
          <w:numId w:val="1"/>
        </w:numPr>
        <w:spacing w:before="120"/>
        <w:ind w:left="426"/>
        <w:jc w:val="both"/>
      </w:pPr>
      <w:r>
        <w:rPr>
          <w:b/>
        </w:rPr>
        <w:t>Pakalpojuma izpildes laiks</w:t>
      </w:r>
      <w:r>
        <w:t>: no līguma noslēgšanas brīža līdz Pakalpojuma pilnīgai izp</w:t>
      </w:r>
      <w:r w:rsidR="00767E22">
        <w:t>ildei, bet ne vēlāk kā līdz 202</w:t>
      </w:r>
      <w:r w:rsidR="00077EB8">
        <w:t>6</w:t>
      </w:r>
      <w:r>
        <w:t>.</w:t>
      </w:r>
      <w:r w:rsidR="00767E22">
        <w:t> gada 15. decembrim</w:t>
      </w:r>
      <w:r>
        <w:t>.</w:t>
      </w:r>
    </w:p>
    <w:p w14:paraId="77BEF6D4" w14:textId="77777777" w:rsidR="0070552C" w:rsidRDefault="0070552C" w:rsidP="000C4695">
      <w:pPr>
        <w:pStyle w:val="ListParagraph"/>
        <w:jc w:val="both"/>
      </w:pPr>
    </w:p>
    <w:p w14:paraId="0059CFF1" w14:textId="7A96C48D" w:rsidR="007828F6" w:rsidRDefault="00A208B6" w:rsidP="007828F6">
      <w:pPr>
        <w:pStyle w:val="ListParagraph"/>
        <w:numPr>
          <w:ilvl w:val="0"/>
          <w:numId w:val="1"/>
        </w:numPr>
        <w:spacing w:before="120"/>
        <w:ind w:left="426"/>
        <w:jc w:val="both"/>
      </w:pPr>
      <w:r>
        <w:rPr>
          <w:b/>
        </w:rPr>
        <w:t xml:space="preserve">Piedāvājuma iesniegšanas kārtība: </w:t>
      </w:r>
      <w:r>
        <w:t>Piesakoties iepir</w:t>
      </w:r>
      <w:r w:rsidR="002A1407">
        <w:t xml:space="preserve">kumam, pretendenti </w:t>
      </w:r>
      <w:proofErr w:type="spellStart"/>
      <w:r w:rsidR="002A1407">
        <w:t>nosūta</w:t>
      </w:r>
      <w:proofErr w:type="spellEnd"/>
      <w:r w:rsidR="002A1407">
        <w:t xml:space="preserve"> uz e-</w:t>
      </w:r>
      <w:r>
        <w:t xml:space="preserve">pastu </w:t>
      </w:r>
      <w:hyperlink r:id="rId9" w:history="1">
        <w:r w:rsidR="00077EB8" w:rsidRPr="00C47765">
          <w:rPr>
            <w:rStyle w:val="Hyperlink"/>
          </w:rPr>
          <w:t>oksana.sorocina@izm.gov.lv</w:t>
        </w:r>
      </w:hyperlink>
      <w:r w:rsidR="00077EB8">
        <w:t xml:space="preserve"> </w:t>
      </w:r>
      <w:r>
        <w:t xml:space="preserve">savu </w:t>
      </w:r>
      <w:r w:rsidR="00172E71">
        <w:t>finanšu piedāvājumu saskaņā ar Tehnisko specifikāciju</w:t>
      </w:r>
      <w:r w:rsidR="007828F6">
        <w:t>.</w:t>
      </w:r>
    </w:p>
    <w:p w14:paraId="403A7150" w14:textId="77777777" w:rsidR="007828F6" w:rsidRPr="007828F6" w:rsidRDefault="007828F6" w:rsidP="007828F6">
      <w:pPr>
        <w:pStyle w:val="ListParagraph"/>
        <w:rPr>
          <w:b/>
        </w:rPr>
      </w:pPr>
    </w:p>
    <w:p w14:paraId="011E9666" w14:textId="4F2D13D4" w:rsidR="007828F6" w:rsidRDefault="00A208B6" w:rsidP="007828F6">
      <w:pPr>
        <w:pStyle w:val="ListParagraph"/>
        <w:numPr>
          <w:ilvl w:val="0"/>
          <w:numId w:val="1"/>
        </w:numPr>
        <w:spacing w:before="120"/>
        <w:ind w:left="426"/>
        <w:jc w:val="both"/>
      </w:pPr>
      <w:r w:rsidRPr="007828F6">
        <w:rPr>
          <w:b/>
        </w:rPr>
        <w:t>Piedāvājuma iesniegšanas termiņš</w:t>
      </w:r>
      <w:r w:rsidR="00767E22">
        <w:t xml:space="preserve">: </w:t>
      </w:r>
      <w:r w:rsidR="002271F5">
        <w:t>4 (</w:t>
      </w:r>
      <w:r w:rsidR="00767E22">
        <w:t>četru</w:t>
      </w:r>
      <w:r w:rsidR="002271F5">
        <w:t>)</w:t>
      </w:r>
      <w:r>
        <w:t xml:space="preserve"> darba dienu laikā</w:t>
      </w:r>
      <w:r w:rsidR="00D91149">
        <w:t>,</w:t>
      </w:r>
      <w:r>
        <w:t xml:space="preserve"> kopš saņemts uzaicinājums piedalīties cenu aptaujā.</w:t>
      </w:r>
    </w:p>
    <w:p w14:paraId="787047DD" w14:textId="77777777" w:rsidR="007828F6" w:rsidRPr="007828F6" w:rsidRDefault="007828F6" w:rsidP="007828F6">
      <w:pPr>
        <w:pStyle w:val="ListParagraph"/>
        <w:rPr>
          <w:b/>
        </w:rPr>
      </w:pPr>
    </w:p>
    <w:p w14:paraId="3ACA9831" w14:textId="0009BE93" w:rsidR="006A148C" w:rsidRDefault="00A208B6" w:rsidP="007828F6">
      <w:pPr>
        <w:pStyle w:val="ListParagraph"/>
        <w:numPr>
          <w:ilvl w:val="0"/>
          <w:numId w:val="1"/>
        </w:numPr>
        <w:spacing w:before="120"/>
        <w:ind w:left="426"/>
        <w:jc w:val="both"/>
      </w:pPr>
      <w:r w:rsidRPr="007828F6">
        <w:rPr>
          <w:b/>
        </w:rPr>
        <w:t>Piedāvājuma vērtēšanas kritērijs</w:t>
      </w:r>
      <w:r>
        <w:t xml:space="preserve">: </w:t>
      </w:r>
      <w:r w:rsidR="00861DCA">
        <w:t>Atbilstība Pasūtītāja prasībām, z</w:t>
      </w:r>
      <w:r w:rsidR="002271F5">
        <w:t>emākā cena EUR</w:t>
      </w:r>
      <w:r w:rsidR="00861DCA">
        <w:t>, kā arī</w:t>
      </w:r>
      <w:r w:rsidR="006C6CE5">
        <w:t xml:space="preserve"> iesniegšanas </w:t>
      </w:r>
      <w:r w:rsidR="00861DCA">
        <w:t>datums un laiks</w:t>
      </w:r>
      <w:r w:rsidR="006C6CE5">
        <w:t xml:space="preserve">. </w:t>
      </w:r>
    </w:p>
    <w:p w14:paraId="093D5C75" w14:textId="77777777" w:rsidR="006A148C" w:rsidRDefault="006A148C" w:rsidP="006A148C">
      <w:pPr>
        <w:pStyle w:val="ListParagraph"/>
      </w:pPr>
    </w:p>
    <w:p w14:paraId="373281CC" w14:textId="38E60247" w:rsidR="002271F5" w:rsidRDefault="006A148C" w:rsidP="002271F5">
      <w:pPr>
        <w:pStyle w:val="ListParagraph"/>
        <w:numPr>
          <w:ilvl w:val="0"/>
          <w:numId w:val="1"/>
        </w:numPr>
        <w:spacing w:before="120"/>
        <w:ind w:left="426"/>
        <w:jc w:val="both"/>
      </w:pPr>
      <w:r w:rsidRPr="006C6CE5">
        <w:rPr>
          <w:b/>
          <w:bCs/>
        </w:rPr>
        <w:t>Papildus atlases nosacījums:</w:t>
      </w:r>
      <w:r>
        <w:t xml:space="preserve"> No katra reģiona tiks atlasīts vismaz viens Pretendents, kurš atbilst Pasūtītāja prasībām</w:t>
      </w:r>
      <w:r w:rsidR="00861DCA">
        <w:t xml:space="preserve"> un </w:t>
      </w:r>
      <w:r w:rsidR="006C6CE5">
        <w:t>ir piedāvājis zemāko cenu.</w:t>
      </w:r>
      <w:r>
        <w:t xml:space="preserve"> </w:t>
      </w:r>
      <w:r w:rsidR="006C6CE5">
        <w:t>K</w:t>
      </w:r>
      <w:r>
        <w:t xml:space="preserve">opējais EPALE Latvija </w:t>
      </w:r>
      <w:r w:rsidR="006C6CE5">
        <w:t xml:space="preserve">reģionālo </w:t>
      </w:r>
      <w:r>
        <w:t xml:space="preserve">atbalsta centru skaits </w:t>
      </w:r>
      <w:r w:rsidR="006C6CE5">
        <w:t>ir</w:t>
      </w:r>
      <w:r>
        <w:t xml:space="preserve"> atkarīgs no </w:t>
      </w:r>
      <w:r w:rsidR="006C6CE5">
        <w:t xml:space="preserve">Projekta apstiprinātā budžeta apjoma. </w:t>
      </w:r>
    </w:p>
    <w:p w14:paraId="66DB5F3C" w14:textId="77777777" w:rsidR="002A74C0" w:rsidRDefault="002A74C0" w:rsidP="00172E71">
      <w:pPr>
        <w:jc w:val="center"/>
        <w:rPr>
          <w:b/>
          <w:bCs/>
        </w:rPr>
      </w:pPr>
    </w:p>
    <w:p w14:paraId="1583092F" w14:textId="77777777" w:rsidR="00172E71" w:rsidRPr="00BD0891" w:rsidRDefault="00172E71" w:rsidP="00172E71">
      <w:pPr>
        <w:jc w:val="center"/>
        <w:rPr>
          <w:b/>
          <w:bCs/>
        </w:rPr>
      </w:pPr>
      <w:r w:rsidRPr="00BD0891">
        <w:rPr>
          <w:b/>
          <w:bCs/>
        </w:rPr>
        <w:t>FINANŠU PIEDĀVĀJUMS</w:t>
      </w:r>
    </w:p>
    <w:p w14:paraId="5F03FA68" w14:textId="77777777" w:rsidR="00172E71" w:rsidRPr="00BD0891" w:rsidRDefault="00172E71" w:rsidP="00172E71">
      <w:pPr>
        <w:rPr>
          <w:b/>
          <w:bCs/>
        </w:rPr>
      </w:pPr>
    </w:p>
    <w:p w14:paraId="36AA59AC" w14:textId="6BEC2FE7" w:rsidR="00172E71" w:rsidRPr="007A0D54" w:rsidRDefault="00172E71" w:rsidP="000C4695">
      <w:pPr>
        <w:ind w:firstLine="720"/>
        <w:jc w:val="center"/>
      </w:pPr>
      <w:r w:rsidRPr="007A0D54">
        <w:t>Lūdzam a</w:t>
      </w:r>
      <w:r w:rsidR="00CC044C">
        <w:t>tsūtīt izcenojumu norādītajam pakalpojuma</w:t>
      </w:r>
      <w:r w:rsidRPr="007A0D54">
        <w:t>m.</w:t>
      </w:r>
    </w:p>
    <w:p w14:paraId="403EF8EC" w14:textId="77777777" w:rsidR="00172E71" w:rsidRPr="007A0D54" w:rsidRDefault="00172E71" w:rsidP="00172E71"/>
    <w:tbl>
      <w:tblPr>
        <w:tblStyle w:val="TableGrid"/>
        <w:tblpPr w:leftFromText="181" w:rightFromText="181" w:vertAnchor="text" w:horzAnchor="margin" w:tblpY="1"/>
        <w:tblW w:w="0" w:type="auto"/>
        <w:tblLayout w:type="fixed"/>
        <w:tblLook w:val="04A0" w:firstRow="1" w:lastRow="0" w:firstColumn="1" w:lastColumn="0" w:noHBand="0" w:noVBand="1"/>
      </w:tblPr>
      <w:tblGrid>
        <w:gridCol w:w="5703"/>
        <w:gridCol w:w="3213"/>
      </w:tblGrid>
      <w:tr w:rsidR="00171207" w:rsidRPr="00077EB8" w14:paraId="2E4BB0B0" w14:textId="77777777" w:rsidTr="007E4A7F">
        <w:tc>
          <w:tcPr>
            <w:tcW w:w="5703" w:type="dxa"/>
          </w:tcPr>
          <w:p w14:paraId="2EC934D5" w14:textId="77777777" w:rsidR="00171207" w:rsidRPr="00077EB8" w:rsidRDefault="00171207" w:rsidP="002A74C0">
            <w:pPr>
              <w:jc w:val="both"/>
              <w:rPr>
                <w:rFonts w:ascii="Times New Roman" w:hAnsi="Times New Roman" w:cs="Times New Roman"/>
                <w:b/>
                <w:lang w:val="lv-LV"/>
              </w:rPr>
            </w:pPr>
            <w:r w:rsidRPr="00077EB8">
              <w:rPr>
                <w:rFonts w:ascii="Times New Roman" w:hAnsi="Times New Roman" w:cs="Times New Roman"/>
                <w:b/>
                <w:lang w:val="lv-LV"/>
              </w:rPr>
              <w:t>Pakalpojums</w:t>
            </w:r>
          </w:p>
        </w:tc>
        <w:tc>
          <w:tcPr>
            <w:tcW w:w="3213" w:type="dxa"/>
            <w:shd w:val="clear" w:color="auto" w:fill="FFFFFF" w:themeFill="background1"/>
          </w:tcPr>
          <w:p w14:paraId="77FC8A1F" w14:textId="77777777" w:rsidR="00171207" w:rsidRPr="00077EB8" w:rsidRDefault="00171207" w:rsidP="002A74C0">
            <w:pPr>
              <w:jc w:val="center"/>
              <w:rPr>
                <w:rFonts w:ascii="Times New Roman" w:hAnsi="Times New Roman" w:cs="Times New Roman"/>
                <w:b/>
                <w:lang w:val="lv-LV"/>
              </w:rPr>
            </w:pPr>
            <w:r w:rsidRPr="00077EB8">
              <w:rPr>
                <w:rFonts w:ascii="Times New Roman" w:hAnsi="Times New Roman" w:cs="Times New Roman"/>
                <w:b/>
                <w:lang w:val="lv-LV"/>
              </w:rPr>
              <w:t>Cena (iekļaujot PVN)</w:t>
            </w:r>
          </w:p>
        </w:tc>
      </w:tr>
      <w:tr w:rsidR="00171207" w:rsidRPr="00077EB8" w14:paraId="7039452C" w14:textId="77777777" w:rsidTr="00AC1F96">
        <w:tc>
          <w:tcPr>
            <w:tcW w:w="5703" w:type="dxa"/>
            <w:tcBorders>
              <w:bottom w:val="single" w:sz="4" w:space="0" w:color="auto"/>
            </w:tcBorders>
          </w:tcPr>
          <w:p w14:paraId="435EF702" w14:textId="730D66BF" w:rsidR="003A7075" w:rsidRPr="00077EB8" w:rsidRDefault="00077EB8" w:rsidP="003A7075">
            <w:pPr>
              <w:rPr>
                <w:rFonts w:ascii="Times New Roman" w:hAnsi="Times New Roman" w:cs="Times New Roman"/>
                <w:bCs/>
                <w:lang w:val="lv-LV"/>
              </w:rPr>
            </w:pPr>
            <w:r w:rsidRPr="00077EB8">
              <w:rPr>
                <w:rFonts w:ascii="Times New Roman" w:hAnsi="Times New Roman" w:cs="Times New Roman"/>
                <w:bCs/>
                <w:lang w:val="lv-LV"/>
              </w:rPr>
              <w:t xml:space="preserve">EPALE </w:t>
            </w:r>
            <w:r w:rsidR="003A7075" w:rsidRPr="00077EB8">
              <w:rPr>
                <w:rFonts w:ascii="Times New Roman" w:hAnsi="Times New Roman" w:cs="Times New Roman"/>
                <w:bCs/>
                <w:lang w:val="lv-LV"/>
              </w:rPr>
              <w:t xml:space="preserve">reģionālais </w:t>
            </w:r>
            <w:r w:rsidRPr="00077EB8">
              <w:rPr>
                <w:rFonts w:ascii="Times New Roman" w:hAnsi="Times New Roman" w:cs="Times New Roman"/>
                <w:bCs/>
                <w:lang w:val="lv-LV"/>
              </w:rPr>
              <w:t xml:space="preserve">atbalsta centrs </w:t>
            </w:r>
            <w:r w:rsidR="003A7075" w:rsidRPr="00077EB8">
              <w:rPr>
                <w:rFonts w:ascii="Times New Roman" w:hAnsi="Times New Roman" w:cs="Times New Roman"/>
                <w:bCs/>
                <w:lang w:val="lv-LV"/>
              </w:rPr>
              <w:t>EPALE platformas lietotāju piesaistei</w:t>
            </w:r>
          </w:p>
          <w:p w14:paraId="28C6194B" w14:textId="065343DC" w:rsidR="00171207" w:rsidRPr="00077EB8" w:rsidRDefault="00171207" w:rsidP="002A74C0">
            <w:pPr>
              <w:jc w:val="both"/>
              <w:rPr>
                <w:rFonts w:ascii="Times New Roman" w:hAnsi="Times New Roman" w:cs="Times New Roman"/>
                <w:lang w:val="lv-LV"/>
              </w:rPr>
            </w:pPr>
          </w:p>
        </w:tc>
        <w:tc>
          <w:tcPr>
            <w:tcW w:w="3213" w:type="dxa"/>
            <w:shd w:val="clear" w:color="auto" w:fill="FFFFFF" w:themeFill="background1"/>
          </w:tcPr>
          <w:p w14:paraId="52C5256A" w14:textId="77777777" w:rsidR="00171207" w:rsidRPr="00077EB8" w:rsidRDefault="00171207" w:rsidP="002A74C0">
            <w:pPr>
              <w:jc w:val="both"/>
              <w:rPr>
                <w:rFonts w:ascii="Times New Roman" w:hAnsi="Times New Roman" w:cs="Times New Roman"/>
                <w:b/>
                <w:lang w:val="lv-LV"/>
              </w:rPr>
            </w:pPr>
          </w:p>
        </w:tc>
      </w:tr>
      <w:tr w:rsidR="00171207" w:rsidRPr="00077EB8" w14:paraId="7544770D" w14:textId="77777777" w:rsidTr="00AC1F96">
        <w:tc>
          <w:tcPr>
            <w:tcW w:w="5703" w:type="dxa"/>
            <w:tcBorders>
              <w:left w:val="nil"/>
            </w:tcBorders>
          </w:tcPr>
          <w:p w14:paraId="2BACAAB3" w14:textId="1334F310" w:rsidR="00171207" w:rsidRPr="00077EB8" w:rsidRDefault="00171207" w:rsidP="002A74C0">
            <w:pPr>
              <w:jc w:val="both"/>
              <w:rPr>
                <w:rFonts w:ascii="Times New Roman" w:hAnsi="Times New Roman" w:cs="Times New Roman"/>
                <w:lang w:val="lv-LV"/>
              </w:rPr>
            </w:pPr>
          </w:p>
        </w:tc>
        <w:tc>
          <w:tcPr>
            <w:tcW w:w="3213" w:type="dxa"/>
            <w:shd w:val="clear" w:color="auto" w:fill="FFFFFF" w:themeFill="background1"/>
          </w:tcPr>
          <w:p w14:paraId="1A1D68A6" w14:textId="3780C97F" w:rsidR="00171207" w:rsidRPr="00077EB8" w:rsidRDefault="003A7075" w:rsidP="003A7075">
            <w:pPr>
              <w:jc w:val="center"/>
              <w:rPr>
                <w:rFonts w:ascii="Times New Roman" w:hAnsi="Times New Roman" w:cs="Times New Roman"/>
                <w:b/>
                <w:lang w:val="lv-LV"/>
              </w:rPr>
            </w:pPr>
            <w:r w:rsidRPr="00077EB8">
              <w:rPr>
                <w:rFonts w:ascii="Times New Roman" w:hAnsi="Times New Roman" w:cs="Times New Roman"/>
                <w:b/>
                <w:lang w:val="lv-LV"/>
              </w:rPr>
              <w:t>Reģions</w:t>
            </w:r>
          </w:p>
        </w:tc>
      </w:tr>
      <w:tr w:rsidR="00171207" w:rsidRPr="00077EB8" w14:paraId="3E97100E" w14:textId="77777777" w:rsidTr="007E4A7F">
        <w:trPr>
          <w:trHeight w:val="939"/>
        </w:trPr>
        <w:tc>
          <w:tcPr>
            <w:tcW w:w="5703" w:type="dxa"/>
          </w:tcPr>
          <w:p w14:paraId="5E982A40" w14:textId="01D33A6D" w:rsidR="00171207" w:rsidRPr="00077EB8" w:rsidRDefault="003A7075" w:rsidP="002A74C0">
            <w:pPr>
              <w:jc w:val="both"/>
              <w:rPr>
                <w:rFonts w:ascii="Times New Roman" w:hAnsi="Times New Roman" w:cs="Times New Roman"/>
                <w:color w:val="000000"/>
                <w:lang w:val="lv-LV"/>
              </w:rPr>
            </w:pPr>
            <w:r w:rsidRPr="00077EB8">
              <w:rPr>
                <w:rFonts w:ascii="Times New Roman" w:hAnsi="Times New Roman" w:cs="Times New Roman"/>
                <w:color w:val="000000"/>
                <w:lang w:val="lv-LV"/>
              </w:rPr>
              <w:t xml:space="preserve">Lūdzu, norādiet </w:t>
            </w:r>
            <w:r w:rsidR="00C81984" w:rsidRPr="00077EB8">
              <w:rPr>
                <w:rFonts w:ascii="Times New Roman" w:hAnsi="Times New Roman" w:cs="Times New Roman"/>
                <w:color w:val="000000"/>
                <w:lang w:val="lv-LV"/>
              </w:rPr>
              <w:t xml:space="preserve">Pakalpojumā piedāvāto </w:t>
            </w:r>
            <w:r w:rsidRPr="00077EB8">
              <w:rPr>
                <w:rFonts w:ascii="Times New Roman" w:hAnsi="Times New Roman" w:cs="Times New Roman"/>
                <w:color w:val="000000"/>
                <w:lang w:val="lv-LV"/>
              </w:rPr>
              <w:t>Latvijas reģionu (</w:t>
            </w:r>
            <w:r w:rsidRPr="00077EB8">
              <w:rPr>
                <w:rFonts w:ascii="Times New Roman" w:hAnsi="Times New Roman" w:cs="Times New Roman"/>
                <w:lang w:val="lv-LV"/>
              </w:rPr>
              <w:t>Rīga, Vidzeme, Latgale, Zemgale, Kurzeme)</w:t>
            </w:r>
          </w:p>
        </w:tc>
        <w:tc>
          <w:tcPr>
            <w:tcW w:w="3213" w:type="dxa"/>
            <w:shd w:val="clear" w:color="auto" w:fill="FFFFFF" w:themeFill="background1"/>
          </w:tcPr>
          <w:p w14:paraId="0E99D542" w14:textId="77777777" w:rsidR="00171207" w:rsidRPr="00077EB8" w:rsidRDefault="00171207" w:rsidP="002A74C0">
            <w:pPr>
              <w:jc w:val="both"/>
              <w:rPr>
                <w:rFonts w:ascii="Times New Roman" w:hAnsi="Times New Roman" w:cs="Times New Roman"/>
                <w:lang w:val="lv-LV"/>
              </w:rPr>
            </w:pPr>
          </w:p>
        </w:tc>
      </w:tr>
    </w:tbl>
    <w:p w14:paraId="203B5D7E" w14:textId="77777777" w:rsidR="00172E71" w:rsidRPr="007A0D54" w:rsidRDefault="00172E71" w:rsidP="00172E71"/>
    <w:sectPr w:rsidR="00172E71" w:rsidRPr="007A0D54">
      <w:footerReference w:type="default" r:id="rId10"/>
      <w:pgSz w:w="11906" w:h="16838"/>
      <w:pgMar w:top="851" w:right="1274" w:bottom="993" w:left="1560" w:header="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4F2CE" w14:textId="77777777" w:rsidR="00F1288E" w:rsidRDefault="00F1288E">
      <w:r>
        <w:separator/>
      </w:r>
    </w:p>
  </w:endnote>
  <w:endnote w:type="continuationSeparator" w:id="0">
    <w:p w14:paraId="58308827" w14:textId="77777777" w:rsidR="00F1288E" w:rsidRDefault="00F128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BA"/>
    <w:family w:val="swiss"/>
    <w:pitch w:val="variable"/>
    <w:sig w:usb0="00000005" w:usb1="00000000" w:usb2="00000000" w:usb3="00000000" w:csb0="0000008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xygen Regular">
    <w:altName w:val="Cambri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1361789"/>
      <w:docPartObj>
        <w:docPartGallery w:val="Page Numbers (Bottom of Page)"/>
        <w:docPartUnique/>
      </w:docPartObj>
    </w:sdtPr>
    <w:sdtContent>
      <w:p w14:paraId="65DED4CC" w14:textId="77777777" w:rsidR="0070552C" w:rsidRDefault="00A208B6">
        <w:pPr>
          <w:pStyle w:val="Footer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 w:rsidR="000A56AF">
          <w:rPr>
            <w:noProof/>
          </w:rPr>
          <w:t>2</w:t>
        </w:r>
        <w:r>
          <w:fldChar w:fldCharType="end"/>
        </w:r>
      </w:p>
    </w:sdtContent>
  </w:sdt>
  <w:p w14:paraId="309682FB" w14:textId="77777777" w:rsidR="0070552C" w:rsidRDefault="00705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E3F4E" w14:textId="77777777" w:rsidR="00F1288E" w:rsidRDefault="00F1288E">
      <w:r>
        <w:separator/>
      </w:r>
    </w:p>
  </w:footnote>
  <w:footnote w:type="continuationSeparator" w:id="0">
    <w:p w14:paraId="217BF15C" w14:textId="77777777" w:rsidR="00F1288E" w:rsidRDefault="00F128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6066D"/>
    <w:multiLevelType w:val="multilevel"/>
    <w:tmpl w:val="5CE07F7C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1" w15:restartNumberingAfterBreak="0">
    <w:nsid w:val="115110B7"/>
    <w:multiLevelType w:val="multilevel"/>
    <w:tmpl w:val="FA46E6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225D77F8"/>
    <w:multiLevelType w:val="multilevel"/>
    <w:tmpl w:val="71C2B640"/>
    <w:lvl w:ilvl="0">
      <w:start w:val="1"/>
      <w:numFmt w:val="decimal"/>
      <w:lvlText w:val="%1."/>
      <w:lvlJc w:val="left"/>
      <w:pPr>
        <w:ind w:left="1287" w:hanging="360"/>
      </w:pPr>
      <w:rPr>
        <w:b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b w:val="0"/>
      </w:rPr>
    </w:lvl>
    <w:lvl w:ilvl="2">
      <w:start w:val="1"/>
      <w:numFmt w:val="decimal"/>
      <w:lvlText w:val="%1.%2.%3."/>
      <w:lvlJc w:val="left"/>
      <w:pPr>
        <w:ind w:left="1996" w:hanging="720"/>
      </w:pPr>
    </w:lvl>
    <w:lvl w:ilvl="3">
      <w:start w:val="1"/>
      <w:numFmt w:val="decimal"/>
      <w:lvlText w:val="%1.%2.%3.%4."/>
      <w:lvlJc w:val="left"/>
      <w:pPr>
        <w:ind w:left="2106" w:hanging="720"/>
      </w:pPr>
    </w:lvl>
    <w:lvl w:ilvl="4">
      <w:start w:val="1"/>
      <w:numFmt w:val="decimal"/>
      <w:lvlText w:val="%1.%2.%3.%4.%5."/>
      <w:lvlJc w:val="left"/>
      <w:pPr>
        <w:ind w:left="2619" w:hanging="1080"/>
      </w:pPr>
    </w:lvl>
    <w:lvl w:ilvl="5">
      <w:start w:val="1"/>
      <w:numFmt w:val="decimal"/>
      <w:lvlText w:val="%1.%2.%3.%4.%5.%6."/>
      <w:lvlJc w:val="left"/>
      <w:pPr>
        <w:ind w:left="2772" w:hanging="1080"/>
      </w:pPr>
    </w:lvl>
    <w:lvl w:ilvl="6">
      <w:start w:val="1"/>
      <w:numFmt w:val="decimal"/>
      <w:lvlText w:val="%1.%2.%3.%4.%5.%6.%7."/>
      <w:lvlJc w:val="left"/>
      <w:pPr>
        <w:ind w:left="3285" w:hanging="1440"/>
      </w:pPr>
    </w:lvl>
    <w:lvl w:ilvl="7">
      <w:start w:val="1"/>
      <w:numFmt w:val="decimal"/>
      <w:lvlText w:val="%1.%2.%3.%4.%5.%6.%7.%8."/>
      <w:lvlJc w:val="left"/>
      <w:pPr>
        <w:ind w:left="3438" w:hanging="1440"/>
      </w:pPr>
    </w:lvl>
    <w:lvl w:ilvl="8">
      <w:start w:val="1"/>
      <w:numFmt w:val="decimal"/>
      <w:lvlText w:val="%1.%2.%3.%4.%5.%6.%7.%8.%9."/>
      <w:lvlJc w:val="left"/>
      <w:pPr>
        <w:ind w:left="3951" w:hanging="1800"/>
      </w:pPr>
    </w:lvl>
  </w:abstractNum>
  <w:abstractNum w:abstractNumId="3" w15:restartNumberingAfterBreak="0">
    <w:nsid w:val="28C958FB"/>
    <w:multiLevelType w:val="multilevel"/>
    <w:tmpl w:val="AFD05D6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B081512"/>
    <w:multiLevelType w:val="multilevel"/>
    <w:tmpl w:val="A23E91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ascii="Times New Roman" w:eastAsia="Times New Roman" w:hAnsi="Times New Roman" w:cs="Times New Roman" w:hint="default"/>
        <w:b w:val="0"/>
        <w:color w:val="auto"/>
      </w:rPr>
    </w:lvl>
    <w:lvl w:ilvl="3">
      <w:numFmt w:val="none"/>
      <w:lvlText w:val=""/>
      <w:lvlJc w:val="left"/>
      <w:pPr>
        <w:tabs>
          <w:tab w:val="num" w:pos="360"/>
        </w:tabs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5" w15:restartNumberingAfterBreak="0">
    <w:nsid w:val="38097166"/>
    <w:multiLevelType w:val="multilevel"/>
    <w:tmpl w:val="C57EE82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2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abstractNum w:abstractNumId="6" w15:restartNumberingAfterBreak="0">
    <w:nsid w:val="61A94BF0"/>
    <w:multiLevelType w:val="multilevel"/>
    <w:tmpl w:val="C57EE82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2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num w:numId="1" w16cid:durableId="262997133">
    <w:abstractNumId w:val="2"/>
  </w:num>
  <w:num w:numId="2" w16cid:durableId="1004742905">
    <w:abstractNumId w:val="3"/>
  </w:num>
  <w:num w:numId="3" w16cid:durableId="2049142301">
    <w:abstractNumId w:val="4"/>
  </w:num>
  <w:num w:numId="4" w16cid:durableId="1079837563">
    <w:abstractNumId w:val="6"/>
  </w:num>
  <w:num w:numId="5" w16cid:durableId="553732394">
    <w:abstractNumId w:val="0"/>
  </w:num>
  <w:num w:numId="6" w16cid:durableId="999696005">
    <w:abstractNumId w:val="1"/>
  </w:num>
  <w:num w:numId="7" w16cid:durableId="10295713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DIxNzW3NDYzNzBS0lEKTi0uzszPAykwrAUAKbPfrywAAAA="/>
  </w:docVars>
  <w:rsids>
    <w:rsidRoot w:val="0070552C"/>
    <w:rsid w:val="0007024D"/>
    <w:rsid w:val="00077EB8"/>
    <w:rsid w:val="00087B8E"/>
    <w:rsid w:val="0009241B"/>
    <w:rsid w:val="000A56AF"/>
    <w:rsid w:val="000C4695"/>
    <w:rsid w:val="00117F85"/>
    <w:rsid w:val="001309D7"/>
    <w:rsid w:val="00144D72"/>
    <w:rsid w:val="00171207"/>
    <w:rsid w:val="00172E71"/>
    <w:rsid w:val="001760E7"/>
    <w:rsid w:val="00180196"/>
    <w:rsid w:val="001B6FD7"/>
    <w:rsid w:val="001D5F00"/>
    <w:rsid w:val="001F373B"/>
    <w:rsid w:val="001F4A43"/>
    <w:rsid w:val="002271F5"/>
    <w:rsid w:val="00234AE7"/>
    <w:rsid w:val="002A1407"/>
    <w:rsid w:val="002A74C0"/>
    <w:rsid w:val="002B1831"/>
    <w:rsid w:val="002F264B"/>
    <w:rsid w:val="00302F12"/>
    <w:rsid w:val="003360A2"/>
    <w:rsid w:val="003670A8"/>
    <w:rsid w:val="003A7075"/>
    <w:rsid w:val="003D304D"/>
    <w:rsid w:val="004029E3"/>
    <w:rsid w:val="00442DEB"/>
    <w:rsid w:val="00454E74"/>
    <w:rsid w:val="004C21F2"/>
    <w:rsid w:val="004F17FE"/>
    <w:rsid w:val="004F4E0D"/>
    <w:rsid w:val="004F519F"/>
    <w:rsid w:val="00526074"/>
    <w:rsid w:val="00585607"/>
    <w:rsid w:val="006A148C"/>
    <w:rsid w:val="006C2220"/>
    <w:rsid w:val="006C6CE5"/>
    <w:rsid w:val="0070552C"/>
    <w:rsid w:val="00716EB9"/>
    <w:rsid w:val="007425BC"/>
    <w:rsid w:val="00767E22"/>
    <w:rsid w:val="007828F6"/>
    <w:rsid w:val="007E4A7F"/>
    <w:rsid w:val="0084421F"/>
    <w:rsid w:val="00861DCA"/>
    <w:rsid w:val="00890F15"/>
    <w:rsid w:val="008C5134"/>
    <w:rsid w:val="008F1719"/>
    <w:rsid w:val="0090148A"/>
    <w:rsid w:val="00927B76"/>
    <w:rsid w:val="009451A1"/>
    <w:rsid w:val="009716A4"/>
    <w:rsid w:val="00994EFD"/>
    <w:rsid w:val="00995056"/>
    <w:rsid w:val="009D5054"/>
    <w:rsid w:val="009F12E5"/>
    <w:rsid w:val="00A10766"/>
    <w:rsid w:val="00A208B6"/>
    <w:rsid w:val="00AB3CC3"/>
    <w:rsid w:val="00AC1F96"/>
    <w:rsid w:val="00AC26C6"/>
    <w:rsid w:val="00BA6D2A"/>
    <w:rsid w:val="00BF0578"/>
    <w:rsid w:val="00C81984"/>
    <w:rsid w:val="00CC044C"/>
    <w:rsid w:val="00D20F7E"/>
    <w:rsid w:val="00D351B9"/>
    <w:rsid w:val="00D67054"/>
    <w:rsid w:val="00D86DD8"/>
    <w:rsid w:val="00D91149"/>
    <w:rsid w:val="00E755FF"/>
    <w:rsid w:val="00E90E9F"/>
    <w:rsid w:val="00EA301E"/>
    <w:rsid w:val="00F1288E"/>
    <w:rsid w:val="00F93DF0"/>
    <w:rsid w:val="00FD13B1"/>
    <w:rsid w:val="00FF1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628D0"/>
  <w15:docId w15:val="{33991E1B-17BF-44DB-A66C-DC946035F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Cs w:val="22"/>
        <w:lang w:val="lv-LV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6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7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3A7075"/>
    <w:rPr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uiPriority w:val="99"/>
    <w:unhideWhenUsed/>
    <w:rsid w:val="00894468"/>
    <w:rPr>
      <w:color w:val="0563C1"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qFormat/>
    <w:rsid w:val="00894468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894468"/>
    <w:rPr>
      <w:rFonts w:ascii="Cambria" w:eastAsia="Cambria" w:hAnsi="Cambria" w:cs="Times New Roman"/>
      <w:sz w:val="24"/>
      <w:szCs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qFormat/>
    <w:rsid w:val="00894468"/>
    <w:rPr>
      <w:rFonts w:ascii="Cambria" w:eastAsia="Cambria" w:hAnsi="Cambria" w:cs="Times New Roman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682C14"/>
    <w:rPr>
      <w:sz w:val="20"/>
      <w:szCs w:val="20"/>
      <w:lang w:eastAsia="lv-LV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82C14"/>
    <w:rPr>
      <w:rFonts w:ascii="Tahoma" w:hAnsi="Tahoma" w:cs="Tahoma"/>
      <w:sz w:val="16"/>
      <w:szCs w:val="16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0C5782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0C5782"/>
    <w:rPr>
      <w:sz w:val="20"/>
      <w:szCs w:val="20"/>
      <w:lang w:eastAsia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0C5782"/>
    <w:rPr>
      <w:b/>
      <w:bCs/>
      <w:sz w:val="20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B2203E"/>
    <w:rPr>
      <w:sz w:val="24"/>
      <w:szCs w:val="24"/>
      <w:lang w:eastAsia="lv-LV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rsid w:val="00894468"/>
    <w:pPr>
      <w:spacing w:after="120"/>
    </w:pPr>
    <w:rPr>
      <w:lang w:val="en-GB" w:eastAsia="en-US"/>
    </w:r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94468"/>
    <w:pPr>
      <w:tabs>
        <w:tab w:val="center" w:pos="4153"/>
        <w:tab w:val="right" w:pos="8306"/>
      </w:tabs>
    </w:pPr>
    <w:rPr>
      <w:rFonts w:ascii="Cambria" w:eastAsia="Cambria" w:hAnsi="Cambria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unhideWhenUsed/>
    <w:qFormat/>
    <w:rsid w:val="00894468"/>
    <w:pPr>
      <w:spacing w:after="120" w:line="480" w:lineRule="auto"/>
      <w:ind w:left="283"/>
    </w:pPr>
    <w:rPr>
      <w:rFonts w:ascii="Cambria" w:eastAsia="Cambria" w:hAnsi="Cambria"/>
      <w:lang w:val="en-US" w:eastAsia="en-US"/>
    </w:rPr>
  </w:style>
  <w:style w:type="paragraph" w:styleId="FootnoteText">
    <w:name w:val="footnote text"/>
    <w:basedOn w:val="Normal"/>
    <w:link w:val="FootnoteTextChar"/>
    <w:uiPriority w:val="7"/>
    <w:semiHidden/>
    <w:unhideWhenUsed/>
    <w:qFormat/>
    <w:rsid w:val="00682C1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82C1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FF531A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0C57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0C5782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B2203E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6242BC"/>
    <w:rPr>
      <w:rFonts w:asciiTheme="minorHAnsi" w:eastAsiaTheme="minorHAnsi" w:hAnsiTheme="minorHAnsi" w:cstheme="minorBid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TableNormal"/>
    <w:uiPriority w:val="39"/>
    <w:rsid w:val="0098506B"/>
    <w:rPr>
      <w:rFonts w:asciiTheme="minorHAnsi" w:eastAsiaTheme="minorHAnsi" w:hAnsiTheme="minorHAnsi" w:cstheme="minorBid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D86DD8"/>
    <w:rPr>
      <w:sz w:val="24"/>
      <w:szCs w:val="24"/>
      <w:lang w:eastAsia="lv-LV"/>
    </w:rPr>
  </w:style>
  <w:style w:type="character" w:styleId="PlaceholderText">
    <w:name w:val="Placeholder Text"/>
    <w:basedOn w:val="DefaultParagraphFont"/>
    <w:uiPriority w:val="99"/>
    <w:semiHidden/>
    <w:rsid w:val="003A707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77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7E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ksana.sorocina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oksana.sorocina@izm.gov.lv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D16923D756D412A83D013FC0F7DA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D885E-420E-4B00-B67E-0F7053D691EF}"/>
      </w:docPartPr>
      <w:docPartBody>
        <w:p w:rsidR="005606CC" w:rsidRDefault="005F1F4E" w:rsidP="005F1F4E">
          <w:pPr>
            <w:pStyle w:val="FD16923D756D412A83D013FC0F7DAEA8"/>
          </w:pPr>
          <w:r w:rsidRPr="004E1274">
            <w:rPr>
              <w:rStyle w:val="PlaceholderText"/>
            </w:rPr>
            <w:t>[Title]</w:t>
          </w:r>
        </w:p>
      </w:docPartBody>
    </w:docPart>
    <w:docPart>
      <w:docPartPr>
        <w:name w:val="7867F54721804E67A31EFB8B81769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38197-29C8-4CDC-BEA6-C26CFD069B20}"/>
      </w:docPartPr>
      <w:docPartBody>
        <w:p w:rsidR="005606CC" w:rsidRDefault="005F1F4E" w:rsidP="005F1F4E">
          <w:pPr>
            <w:pStyle w:val="7867F54721804E67A31EFB8B8176979E"/>
          </w:pPr>
          <w:r w:rsidRPr="004E1274">
            <w:rPr>
              <w:rStyle w:val="PlaceholderText"/>
            </w:rPr>
            <w:t>[Title]</w:t>
          </w:r>
        </w:p>
      </w:docPartBody>
    </w:docPart>
    <w:docPart>
      <w:docPartPr>
        <w:name w:val="2CE8FD524D4846A4B4A277BCCD64C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039FA-11ED-4E20-AC99-619508886B3D}"/>
      </w:docPartPr>
      <w:docPartBody>
        <w:p w:rsidR="005606CC" w:rsidRDefault="005F1F4E" w:rsidP="005F1F4E">
          <w:pPr>
            <w:pStyle w:val="2CE8FD524D4846A4B4A277BCCD64CAF6"/>
          </w:pPr>
          <w:r w:rsidRPr="004E1274">
            <w:rPr>
              <w:rStyle w:val="PlaceholderText"/>
            </w:rPr>
            <w:t>[Title]</w:t>
          </w:r>
        </w:p>
      </w:docPartBody>
    </w:docPart>
    <w:docPart>
      <w:docPartPr>
        <w:name w:val="218B20306CBA474B8B61E0A6A4A54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5F831-3311-48E4-BF12-AD079D9243B1}"/>
      </w:docPartPr>
      <w:docPartBody>
        <w:p w:rsidR="005606CC" w:rsidRDefault="005F1F4E" w:rsidP="005F1F4E">
          <w:pPr>
            <w:pStyle w:val="218B20306CBA474B8B61E0A6A4A54095"/>
          </w:pPr>
          <w:r w:rsidRPr="004E1274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BA"/>
    <w:family w:val="swiss"/>
    <w:pitch w:val="variable"/>
    <w:sig w:usb0="00000005" w:usb1="00000000" w:usb2="00000000" w:usb3="00000000" w:csb0="0000008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xygen Regular">
    <w:altName w:val="Cambri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06396"/>
    <w:rsid w:val="004B4357"/>
    <w:rsid w:val="005606CC"/>
    <w:rsid w:val="005F1F4E"/>
    <w:rsid w:val="00A06396"/>
    <w:rsid w:val="00A35E55"/>
    <w:rsid w:val="00DA2565"/>
    <w:rsid w:val="00E343CE"/>
    <w:rsid w:val="00FC4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1F4E"/>
    <w:rPr>
      <w:color w:val="808080"/>
    </w:rPr>
  </w:style>
  <w:style w:type="paragraph" w:customStyle="1" w:styleId="FD16923D756D412A83D013FC0F7DAEA8">
    <w:name w:val="FD16923D756D412A83D013FC0F7DAEA8"/>
    <w:rsid w:val="005F1F4E"/>
  </w:style>
  <w:style w:type="paragraph" w:customStyle="1" w:styleId="7867F54721804E67A31EFB8B8176979E">
    <w:name w:val="7867F54721804E67A31EFB8B8176979E"/>
    <w:rsid w:val="005F1F4E"/>
  </w:style>
  <w:style w:type="paragraph" w:customStyle="1" w:styleId="2CE8FD524D4846A4B4A277BCCD64CAF6">
    <w:name w:val="2CE8FD524D4846A4B4A277BCCD64CAF6"/>
    <w:rsid w:val="005F1F4E"/>
  </w:style>
  <w:style w:type="paragraph" w:customStyle="1" w:styleId="218B20306CBA474B8B61E0A6A4A54095">
    <w:name w:val="218B20306CBA474B8B61E0A6A4A54095"/>
    <w:rsid w:val="005F1F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D8C4F-B67C-42F1-BBDC-96037F9BC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99</Words>
  <Characters>512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ādītā</vt:lpstr>
    </vt:vector>
  </TitlesOfParts>
  <Company>māja</Company>
  <LinksUpToDate>false</LinksUpToDate>
  <CharactersWithSpaces>6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ādītā</dc:title>
  <dc:subject/>
  <dc:creator>Viesis</dc:creator>
  <dc:description/>
  <cp:lastModifiedBy>Inga Niedra</cp:lastModifiedBy>
  <cp:revision>2</cp:revision>
  <cp:lastPrinted>2019-02-27T13:39:00Z</cp:lastPrinted>
  <dcterms:created xsi:type="dcterms:W3CDTF">2025-04-22T12:10:00Z</dcterms:created>
  <dcterms:modified xsi:type="dcterms:W3CDTF">2025-04-22T12:10:00Z</dcterms:modified>
  <dc:language>lv-LV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āj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